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78511304" w:displacedByCustomXml="next"/>
    <w:bookmarkEnd w:id="0" w:displacedByCustomXml="next"/>
    <w:sdt>
      <w:sdtPr>
        <w:id w:val="-1764676519"/>
        <w:docPartObj>
          <w:docPartGallery w:val="Cover Pages"/>
          <w:docPartUnique/>
        </w:docPartObj>
      </w:sdtPr>
      <w:sdtContent>
        <w:p w14:paraId="1DF1C38E" w14:textId="77777777" w:rsidR="00B41C30" w:rsidRDefault="00B41C30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</w:p>
        <w:tbl>
          <w:tblPr>
            <w:tblStyle w:val="TableGrid"/>
            <w:tblW w:w="11440" w:type="dxa"/>
            <w:tblInd w:w="-111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938"/>
            <w:gridCol w:w="1001"/>
            <w:gridCol w:w="1418"/>
            <w:gridCol w:w="1418"/>
            <w:gridCol w:w="1417"/>
            <w:gridCol w:w="1417"/>
            <w:gridCol w:w="1519"/>
            <w:gridCol w:w="1312"/>
          </w:tblGrid>
          <w:tr w:rsidR="00B41C30" w14:paraId="48F7AF21" w14:textId="77777777" w:rsidTr="00B41C30">
            <w:trPr>
              <w:trHeight w:val="1758"/>
            </w:trPr>
            <w:tc>
              <w:tcPr>
                <w:tcW w:w="1938" w:type="dxa"/>
                <w:vAlign w:val="center"/>
              </w:tcPr>
              <w:p w14:paraId="5EE7DB5A" w14:textId="77777777" w:rsidR="00B41C30" w:rsidRDefault="00B41C30" w:rsidP="000C780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03C794CE" wp14:editId="1AA4605B">
                      <wp:extent cx="828675" cy="991160"/>
                      <wp:effectExtent l="0" t="0" r="0" b="0"/>
                      <wp:docPr id="1" name="Picture 1" descr="C:\Users\Admin\Desktop\download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Admin\Desktop\download.jpg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saturation sat="0"/>
                                        </a14:imgEffect>
                                        <a14:imgEffect>
                                          <a14:brightnessContrast contrast="4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6000" t="10222" r="16000" b="844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28675" cy="991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8190" w:type="dxa"/>
                <w:gridSpan w:val="6"/>
                <w:vAlign w:val="center"/>
              </w:tcPr>
              <w:p w14:paraId="7FD6F172" w14:textId="77777777" w:rsidR="00B41C30" w:rsidRPr="00874000" w:rsidRDefault="00B41C30" w:rsidP="00B41C30">
                <w:pPr>
                  <w:rPr>
                    <w:rFonts w:ascii="Georgia" w:hAnsi="Georgia"/>
                    <w:sz w:val="40"/>
                  </w:rPr>
                </w:pPr>
                <w:r w:rsidRPr="00874000">
                  <w:rPr>
                    <w:rFonts w:ascii="Georgia" w:hAnsi="Georgia"/>
                    <w:sz w:val="40"/>
                  </w:rPr>
                  <w:t>USMAN INSTITUTE OF TECHNOLOGY</w:t>
                </w:r>
              </w:p>
            </w:tc>
            <w:tc>
              <w:tcPr>
                <w:tcW w:w="1312" w:type="dxa"/>
              </w:tcPr>
              <w:p w14:paraId="73F995E0" w14:textId="77777777" w:rsidR="00B41C30" w:rsidRDefault="00B41C30" w:rsidP="000C7808"/>
            </w:tc>
          </w:tr>
          <w:tr w:rsidR="00B41C30" w14:paraId="17556EBE" w14:textId="77777777" w:rsidTr="00B41C30">
            <w:trPr>
              <w:trHeight w:val="199"/>
            </w:trPr>
            <w:tc>
              <w:tcPr>
                <w:tcW w:w="1938" w:type="dxa"/>
              </w:tcPr>
              <w:p w14:paraId="61066F76" w14:textId="77777777" w:rsidR="00B41C30" w:rsidRDefault="00B41C30" w:rsidP="000C7808"/>
            </w:tc>
            <w:tc>
              <w:tcPr>
                <w:tcW w:w="1001" w:type="dxa"/>
              </w:tcPr>
              <w:p w14:paraId="4EEEDFFA" w14:textId="77777777" w:rsidR="00B41C30" w:rsidRDefault="00B41C30" w:rsidP="000C7808"/>
            </w:tc>
            <w:tc>
              <w:tcPr>
                <w:tcW w:w="1418" w:type="dxa"/>
              </w:tcPr>
              <w:p w14:paraId="3D13590E" w14:textId="77777777" w:rsidR="00B41C30" w:rsidRDefault="00B41C30" w:rsidP="000C7808"/>
            </w:tc>
            <w:tc>
              <w:tcPr>
                <w:tcW w:w="1418" w:type="dxa"/>
              </w:tcPr>
              <w:p w14:paraId="2A4C42C2" w14:textId="77777777" w:rsidR="00B41C30" w:rsidRDefault="00B41C30" w:rsidP="000C7808"/>
            </w:tc>
            <w:tc>
              <w:tcPr>
                <w:tcW w:w="1417" w:type="dxa"/>
              </w:tcPr>
              <w:p w14:paraId="4AA9C9B1" w14:textId="77777777" w:rsidR="00B41C30" w:rsidRDefault="00B41C30" w:rsidP="000C7808"/>
            </w:tc>
            <w:tc>
              <w:tcPr>
                <w:tcW w:w="1417" w:type="dxa"/>
              </w:tcPr>
              <w:p w14:paraId="6EAB747F" w14:textId="77777777" w:rsidR="00B41C30" w:rsidRDefault="00B41C30" w:rsidP="000C7808"/>
            </w:tc>
            <w:tc>
              <w:tcPr>
                <w:tcW w:w="1519" w:type="dxa"/>
              </w:tcPr>
              <w:p w14:paraId="42A12D3D" w14:textId="77777777" w:rsidR="00B41C30" w:rsidRDefault="00B41C30" w:rsidP="000C7808"/>
            </w:tc>
            <w:tc>
              <w:tcPr>
                <w:tcW w:w="1312" w:type="dxa"/>
              </w:tcPr>
              <w:p w14:paraId="3C5155CD" w14:textId="77777777" w:rsidR="00B41C30" w:rsidRDefault="00B41C30" w:rsidP="000C7808"/>
            </w:tc>
          </w:tr>
          <w:tr w:rsidR="00B41C30" w14:paraId="282884C7" w14:textId="77777777" w:rsidTr="00B41C30">
            <w:trPr>
              <w:trHeight w:val="1758"/>
            </w:trPr>
            <w:tc>
              <w:tcPr>
                <w:tcW w:w="1938" w:type="dxa"/>
              </w:tcPr>
              <w:p w14:paraId="43863DA0" w14:textId="77777777" w:rsidR="00B41C30" w:rsidRDefault="00B41C30" w:rsidP="000C7808"/>
            </w:tc>
            <w:tc>
              <w:tcPr>
                <w:tcW w:w="8190" w:type="dxa"/>
                <w:gridSpan w:val="6"/>
                <w:vAlign w:val="center"/>
              </w:tcPr>
              <w:p w14:paraId="0FF6EB5C" w14:textId="77777777" w:rsidR="00B41C30" w:rsidRPr="0087400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Department of Computer Science</w:t>
                </w:r>
              </w:p>
              <w:p w14:paraId="0EAFDFCC" w14:textId="189E5A31" w:rsidR="00B41C30" w:rsidRDefault="00F53C42" w:rsidP="000C7808">
                <w:pPr>
                  <w:jc w:val="center"/>
                </w:pPr>
                <w:r>
                  <w:rPr>
                    <w:rFonts w:ascii="Times New Roman" w:hAnsi="Times New Roman" w:cs="Times New Roman"/>
                    <w:sz w:val="40"/>
                  </w:rPr>
                  <w:t>CS121 Object Oriented Programming</w:t>
                </w:r>
              </w:p>
            </w:tc>
            <w:tc>
              <w:tcPr>
                <w:tcW w:w="1312" w:type="dxa"/>
              </w:tcPr>
              <w:p w14:paraId="0C295181" w14:textId="77777777" w:rsidR="00B41C30" w:rsidRDefault="00B41C30" w:rsidP="000C7808"/>
            </w:tc>
          </w:tr>
          <w:tr w:rsidR="00B41C30" w14:paraId="2294CCB4" w14:textId="77777777" w:rsidTr="00B41C30">
            <w:trPr>
              <w:trHeight w:val="1661"/>
            </w:trPr>
            <w:tc>
              <w:tcPr>
                <w:tcW w:w="1938" w:type="dxa"/>
              </w:tcPr>
              <w:p w14:paraId="357A81A3" w14:textId="77777777" w:rsidR="00B41C30" w:rsidRDefault="00B41C30" w:rsidP="000C7808"/>
            </w:tc>
            <w:tc>
              <w:tcPr>
                <w:tcW w:w="1001" w:type="dxa"/>
              </w:tcPr>
              <w:p w14:paraId="37CC1EA9" w14:textId="77777777" w:rsidR="00B41C30" w:rsidRPr="00874000" w:rsidRDefault="00B41C30" w:rsidP="000C7808">
                <w:pPr>
                  <w:rPr>
                    <w:rFonts w:ascii="Times New Roman" w:hAnsi="Times New Roman" w:cs="Times New Roman"/>
                    <w:sz w:val="40"/>
                  </w:rPr>
                </w:pPr>
              </w:p>
            </w:tc>
            <w:tc>
              <w:tcPr>
                <w:tcW w:w="5670" w:type="dxa"/>
                <w:gridSpan w:val="4"/>
                <w:vAlign w:val="center"/>
              </w:tcPr>
              <w:p w14:paraId="2CC10812" w14:textId="296F55D4" w:rsidR="00B41C3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Lab</w:t>
                </w:r>
                <w:r w:rsidR="00F53C42">
                  <w:rPr>
                    <w:rFonts w:ascii="Times New Roman" w:hAnsi="Times New Roman" w:cs="Times New Roman"/>
                    <w:sz w:val="40"/>
                  </w:rPr>
                  <w:t xml:space="preserve"> </w:t>
                </w:r>
                <w:r w:rsidR="00B81A61">
                  <w:rPr>
                    <w:rFonts w:ascii="Times New Roman" w:hAnsi="Times New Roman" w:cs="Times New Roman"/>
                    <w:sz w:val="40"/>
                  </w:rPr>
                  <w:t># 13</w:t>
                </w:r>
              </w:p>
              <w:p w14:paraId="045F69BE" w14:textId="79765ED0" w:rsidR="00B41C30" w:rsidRPr="00874000" w:rsidRDefault="00B81A61" w:rsidP="002527AA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>
                  <w:rPr>
                    <w:rFonts w:ascii="Times New Roman" w:hAnsi="Times New Roman" w:cs="Times New Roman"/>
                    <w:sz w:val="40"/>
                  </w:rPr>
                  <w:t>Exception Handling</w:t>
                </w:r>
              </w:p>
            </w:tc>
            <w:tc>
              <w:tcPr>
                <w:tcW w:w="1519" w:type="dxa"/>
              </w:tcPr>
              <w:p w14:paraId="5B685146" w14:textId="77777777" w:rsidR="00B41C30" w:rsidRDefault="00B41C30" w:rsidP="000C7808"/>
            </w:tc>
            <w:tc>
              <w:tcPr>
                <w:tcW w:w="1312" w:type="dxa"/>
              </w:tcPr>
              <w:p w14:paraId="4C02CD8F" w14:textId="77777777" w:rsidR="00B41C30" w:rsidRDefault="00B41C30" w:rsidP="000C7808"/>
            </w:tc>
          </w:tr>
          <w:tr w:rsidR="00B41C30" w14:paraId="69765622" w14:textId="77777777" w:rsidTr="00B41C30">
            <w:trPr>
              <w:trHeight w:val="1758"/>
            </w:trPr>
            <w:tc>
              <w:tcPr>
                <w:tcW w:w="1938" w:type="dxa"/>
              </w:tcPr>
              <w:p w14:paraId="417DE27E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1566D218" w14:textId="77777777" w:rsidR="00B41C30" w:rsidRDefault="00B41C30" w:rsidP="000C7808">
                <w:r w:rsidRPr="00E228B0">
                  <w:rPr>
                    <w:rFonts w:ascii="Times New Roman" w:hAnsi="Times New Roman" w:cs="Times New Roman"/>
                    <w:sz w:val="40"/>
                  </w:rPr>
                  <w:t>Objective:</w:t>
                </w:r>
                <w:r>
                  <w:t xml:space="preserve"> </w:t>
                </w:r>
              </w:p>
              <w:p w14:paraId="24969FCA" w14:textId="0ED8D210" w:rsidR="00B41C30" w:rsidRPr="00E51B87" w:rsidRDefault="00B41C30" w:rsidP="00C155E0">
                <w:pPr>
                  <w:jc w:val="both"/>
                </w:pPr>
                <w:r w:rsidRPr="00E228B0">
                  <w:rPr>
                    <w:rFonts w:ascii="Times New Roman" w:hAnsi="Times New Roman" w:cs="Times New Roman"/>
                    <w:sz w:val="26"/>
                  </w:rPr>
                  <w:t>This experiment introduces the students to</w:t>
                </w:r>
                <w:r w:rsidR="00A91C7D">
                  <w:rPr>
                    <w:rFonts w:ascii="Times New Roman" w:hAnsi="Times New Roman" w:cs="Times New Roman"/>
                    <w:sz w:val="26"/>
                  </w:rPr>
                  <w:t xml:space="preserve"> the</w:t>
                </w:r>
                <w:r w:rsidRPr="00E228B0">
                  <w:rPr>
                    <w:rFonts w:ascii="Times New Roman" w:hAnsi="Times New Roman" w:cs="Times New Roman"/>
                    <w:sz w:val="26"/>
                  </w:rPr>
                  <w:t xml:space="preserve"> </w:t>
                </w:r>
                <w:r w:rsidR="00635C0A">
                  <w:rPr>
                    <w:rFonts w:ascii="Times New Roman" w:hAnsi="Times New Roman" w:cs="Times New Roman"/>
                    <w:sz w:val="26"/>
                  </w:rPr>
                  <w:t>concept</w:t>
                </w:r>
                <w:r w:rsidR="00120A61">
                  <w:rPr>
                    <w:rFonts w:ascii="Times New Roman" w:hAnsi="Times New Roman" w:cs="Times New Roman"/>
                    <w:sz w:val="26"/>
                  </w:rPr>
                  <w:t xml:space="preserve"> of Exception Handling and user defined Exception classes</w:t>
                </w:r>
              </w:p>
            </w:tc>
            <w:tc>
              <w:tcPr>
                <w:tcW w:w="1312" w:type="dxa"/>
              </w:tcPr>
              <w:p w14:paraId="417CBD48" w14:textId="77777777" w:rsidR="00B41C30" w:rsidRDefault="00B41C30" w:rsidP="000C7808"/>
            </w:tc>
          </w:tr>
          <w:tr w:rsidR="00B41C30" w14:paraId="65429ADB" w14:textId="77777777" w:rsidTr="00B41C30">
            <w:trPr>
              <w:trHeight w:val="2376"/>
            </w:trPr>
            <w:tc>
              <w:tcPr>
                <w:tcW w:w="1938" w:type="dxa"/>
              </w:tcPr>
              <w:p w14:paraId="7BD35487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755EBABF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4E2F2D64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02ED46D9" w14:textId="6737C986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Name of Student: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</w:p>
              <w:p w14:paraId="63C3AD6D" w14:textId="77777777" w:rsidR="00B41C30" w:rsidRDefault="00B41C30" w:rsidP="000C7808">
                <w:pPr>
                  <w:spacing w:line="300" w:lineRule="exact"/>
                  <w:rPr>
                    <w:sz w:val="30"/>
                    <w:szCs w:val="30"/>
                  </w:rPr>
                </w:pPr>
              </w:p>
              <w:p w14:paraId="64E10A16" w14:textId="0B99FB9C" w:rsidR="00B41C30" w:rsidRDefault="00B41C30" w:rsidP="000C7808">
                <w:pPr>
                  <w:tabs>
                    <w:tab w:val="left" w:pos="6920"/>
                  </w:tabs>
                  <w:spacing w:before="32"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Roll No: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Sec. </w:t>
                </w:r>
              </w:p>
              <w:p w14:paraId="284CD685" w14:textId="77777777" w:rsidR="00B41C30" w:rsidRDefault="00B41C30" w:rsidP="000C7808">
                <w:pPr>
                  <w:spacing w:line="100" w:lineRule="exact"/>
                  <w:rPr>
                    <w:sz w:val="10"/>
                    <w:szCs w:val="10"/>
                  </w:rPr>
                </w:pPr>
              </w:p>
              <w:p w14:paraId="26CE6EB4" w14:textId="77777777" w:rsidR="00B41C30" w:rsidRDefault="00B41C30" w:rsidP="000C7808">
                <w:pPr>
                  <w:spacing w:line="200" w:lineRule="exact"/>
                </w:pPr>
              </w:p>
              <w:p w14:paraId="52C7F280" w14:textId="2D5657AE" w:rsidR="00B41C30" w:rsidRDefault="00B41C30" w:rsidP="00E4028F">
                <w:pPr>
                  <w:tabs>
                    <w:tab w:val="left" w:pos="6800"/>
                  </w:tabs>
                  <w:spacing w:before="32"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Date of Experiment: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</w:p>
            </w:tc>
            <w:tc>
              <w:tcPr>
                <w:tcW w:w="1312" w:type="dxa"/>
              </w:tcPr>
              <w:p w14:paraId="5BAF0AEA" w14:textId="77777777" w:rsidR="00B41C30" w:rsidRDefault="00B41C30" w:rsidP="000C7808"/>
            </w:tc>
          </w:tr>
          <w:tr w:rsidR="00B41C30" w14:paraId="6320FE45" w14:textId="77777777" w:rsidTr="00B41C30">
            <w:trPr>
              <w:trHeight w:val="2683"/>
            </w:trPr>
            <w:tc>
              <w:tcPr>
                <w:tcW w:w="1938" w:type="dxa"/>
              </w:tcPr>
              <w:p w14:paraId="473BBA52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5967B1C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7A1D19C1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Marks Obtained/Remarks:        </w:t>
                </w:r>
                <w:r>
                  <w:t xml:space="preserve"> _____________________</w:t>
                </w:r>
              </w:p>
              <w:p w14:paraId="4971ECDC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3298958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22AE3610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</w:pPr>
              </w:p>
              <w:p w14:paraId="105CD69D" w14:textId="77777777" w:rsidR="00B41C30" w:rsidRDefault="00B41C30" w:rsidP="000C7808">
                <w:pPr>
                  <w:tabs>
                    <w:tab w:val="center" w:pos="4194"/>
                  </w:tabs>
                  <w:spacing w:before="32" w:line="240" w:lineRule="exact"/>
                  <w:ind w:left="100"/>
                </w:pPr>
                <w:r w:rsidRPr="00874000"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>Signature:</w:t>
                </w:r>
                <w:r>
                  <w:t xml:space="preserve">                                          _____________________</w:t>
                </w:r>
              </w:p>
            </w:tc>
            <w:tc>
              <w:tcPr>
                <w:tcW w:w="1312" w:type="dxa"/>
              </w:tcPr>
              <w:p w14:paraId="54A1ED7F" w14:textId="77777777" w:rsidR="00B41C30" w:rsidRDefault="00B41C30" w:rsidP="000C7808"/>
            </w:tc>
          </w:tr>
        </w:tbl>
        <w:p w14:paraId="72E749D0" w14:textId="4EF812B0" w:rsidR="003D053E" w:rsidRDefault="003D053E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  <w:r>
            <w:rPr>
              <w:b/>
            </w:rPr>
            <w:t xml:space="preserve"> </w:t>
          </w:r>
        </w:p>
        <w:p w14:paraId="535BD8E9" w14:textId="77777777" w:rsidR="003C0971" w:rsidRDefault="003C0971" w:rsidP="003D053E">
          <w:pP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</w:p>
        <w:p w14:paraId="0E38A996" w14:textId="77777777" w:rsidR="003C0971" w:rsidRDefault="003C0971" w:rsidP="003D053E">
          <w:pP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</w:p>
        <w:p w14:paraId="29CAF2C6" w14:textId="0FA1AD6D" w:rsidR="004D7C2F" w:rsidRPr="00A00109" w:rsidRDefault="004D7C2F" w:rsidP="004D7C2F">
          <w:pPr>
            <w:pStyle w:val="Title"/>
            <w:spacing w:after="0"/>
            <w:rPr>
              <w:rFonts w:eastAsiaTheme="minorEastAsia"/>
              <w:b/>
              <w:color w:val="auto"/>
              <w:kern w:val="0"/>
              <w:sz w:val="32"/>
            </w:rPr>
          </w:pPr>
          <w:r w:rsidRPr="00B00AA3">
            <w:rPr>
              <w:b/>
              <w:color w:val="auto"/>
              <w:sz w:val="32"/>
            </w:rPr>
            <w:lastRenderedPageBreak/>
            <w:t xml:space="preserve">Lab </w:t>
          </w:r>
          <w:r w:rsidR="00120A61">
            <w:rPr>
              <w:b/>
              <w:color w:val="auto"/>
              <w:sz w:val="32"/>
            </w:rPr>
            <w:t>13: Exception Handling</w:t>
          </w:r>
        </w:p>
        <w:p w14:paraId="22D743CA" w14:textId="7B2B4B3D" w:rsidR="003C0971" w:rsidRDefault="003C0971" w:rsidP="003D053E">
          <w:pPr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46F26C34" w14:textId="3C4A52B9" w:rsidR="00A555AF" w:rsidRDefault="00E86752" w:rsidP="00F06705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E8675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An error that occurs at runtime is also called an 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Exception Handling is a </w:t>
          </w:r>
          <w:r w:rsidRPr="00E8675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echanism to deal to with an 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When a run time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error occurs, </w:t>
          </w:r>
          <w:r w:rsid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the 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ault exceptional control flow is to stop the program and print the error message</w:t>
          </w:r>
          <w:r w:rsid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 The l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engthy error message is called a stack traceback or traceback</w:t>
          </w:r>
          <w:r w:rsid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 It g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ives information on the statement that caused the error by tracing back to the function calls that led to this statement</w:t>
          </w:r>
          <w:r w:rsid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="008857E4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The l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ine numbers of the function calls are </w:t>
          </w:r>
          <w:r w:rsidR="008857E4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also </w:t>
          </w:r>
          <w:r w:rsidR="00F06705" w:rsidRPr="00F06705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isplayed in the error message for tracing the errors</w:t>
          </w:r>
          <w:r w:rsidR="008857E4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</w:t>
          </w:r>
        </w:p>
        <w:p w14:paraId="0A5451E3" w14:textId="7D75BDB7" w:rsidR="006D6743" w:rsidRDefault="006D6743" w:rsidP="00F06705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28FC12FD" w14:textId="30C0A446" w:rsidR="006D6743" w:rsidRPr="004620F0" w:rsidRDefault="006D6743" w:rsidP="00F06705">
          <w:pPr>
            <w:jc w:val="both"/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 w:rsidRPr="004620F0"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t>Python Exception Handling Syntax</w:t>
          </w:r>
        </w:p>
        <w:p w14:paraId="36C4CCD7" w14:textId="77777777" w:rsidR="006D6743" w:rsidRPr="006D6743" w:rsidRDefault="006D6743" w:rsidP="006D6743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try:</w:t>
          </w:r>
        </w:p>
        <w:p w14:paraId="36F3288D" w14:textId="77777777" w:rsidR="006D6743" w:rsidRPr="006D6743" w:rsidRDefault="006D6743" w:rsidP="006D6743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ab/>
            <w:t xml:space="preserve">&lt;body&gt; </w:t>
          </w:r>
        </w:p>
        <w:p w14:paraId="296777E6" w14:textId="77777777" w:rsidR="006D6743" w:rsidRPr="006D6743" w:rsidRDefault="006D6743" w:rsidP="006D6743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except &lt;ExceptionType&gt;:</w:t>
          </w:r>
        </w:p>
        <w:p w14:paraId="696AD05E" w14:textId="23531F81" w:rsidR="006D6743" w:rsidRDefault="006D6743" w:rsidP="006D6743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ab/>
            <w:t>&lt;handler&gt;</w:t>
          </w:r>
        </w:p>
        <w:p w14:paraId="6FB9E6AC" w14:textId="77777777" w:rsidR="004620F0" w:rsidRDefault="004620F0" w:rsidP="006D6743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46EC6258" w14:textId="41C6ED91" w:rsidR="006D6743" w:rsidRDefault="006D6743" w:rsidP="006D6743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Wrap the code that might raise n exception in a try clause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&lt;body&gt; contains the code that may raise an 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When an exception occurs, the rest of the code in &lt;body&gt; is skipped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If the exception matches an exception type, the corresponding handler is executed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</w:t>
          </w:r>
          <w:r w:rsidRPr="006D6743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&lt;handler&gt; is the code that processes the 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</w:t>
          </w:r>
        </w:p>
        <w:p w14:paraId="0794AEA4" w14:textId="3FF3B3E0" w:rsidR="00907891" w:rsidRPr="00CD10D6" w:rsidRDefault="00907891" w:rsidP="006D6743">
          <w:pPr>
            <w:jc w:val="both"/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</w:pPr>
          <w:r w:rsidRPr="00CD10D6"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  <w:t>Example 1:</w:t>
          </w:r>
        </w:p>
        <w:p w14:paraId="1E1FD887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 main():</w:t>
          </w:r>
        </w:p>
        <w:p w14:paraId="46C265C5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myList = [4,2,5,1,6]</w:t>
          </w:r>
        </w:p>
        <w:p w14:paraId="2AC70F48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try:</w:t>
          </w:r>
        </w:p>
        <w:p w14:paraId="31A21965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for i in range(10):</w:t>
          </w:r>
        </w:p>
        <w:p w14:paraId="32B5022C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print(myList[i])</w:t>
          </w:r>
        </w:p>
        <w:p w14:paraId="65211A97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IndexError:</w:t>
          </w:r>
        </w:p>
        <w:p w14:paraId="4205ED12" w14:textId="77777777" w:rsidR="00907891" w:rsidRP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Out of Index")</w:t>
          </w:r>
        </w:p>
        <w:p w14:paraId="034874EA" w14:textId="2020926D" w:rsidR="00907891" w:rsidRDefault="00907891" w:rsidP="00626B04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907891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ain()</w:t>
          </w:r>
        </w:p>
        <w:p w14:paraId="1C9E121A" w14:textId="542E06A0" w:rsidR="00907891" w:rsidRDefault="00907891" w:rsidP="00907891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04C10F74" w14:textId="48C8F388" w:rsidR="00907891" w:rsidRPr="007A0830" w:rsidRDefault="00907891" w:rsidP="00907891">
          <w:pPr>
            <w:jc w:val="both"/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 w:rsidRPr="007A0830"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t>Catching Multiple Exceptions</w:t>
          </w:r>
        </w:p>
        <w:p w14:paraId="45A3616E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 main():</w:t>
          </w:r>
        </w:p>
        <w:p w14:paraId="27DD8C35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try:</w:t>
          </w:r>
        </w:p>
        <w:p w14:paraId="79589F86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lastRenderedPageBreak/>
            <w:t xml:space="preserve">        number1, number2 = eval(</w:t>
          </w:r>
        </w:p>
        <w:p w14:paraId="57ECC274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input("Enter two numbers, separated by a      </w:t>
          </w: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ab/>
            <w:t xml:space="preserve">comma: ")) </w:t>
          </w:r>
        </w:p>
        <w:p w14:paraId="30ECAFD6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result = number1 / number2</w:t>
          </w:r>
        </w:p>
        <w:p w14:paraId="03227A77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Result is", result)</w:t>
          </w:r>
        </w:p>
        <w:p w14:paraId="03BF9FCD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ZeroDivisionError:</w:t>
          </w:r>
        </w:p>
        <w:p w14:paraId="69623684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Division by zero!")</w:t>
          </w:r>
        </w:p>
        <w:p w14:paraId="77D244E2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SyntaxError:</w:t>
          </w:r>
        </w:p>
        <w:p w14:paraId="58A9979F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A comma may be missing in the input")</w:t>
          </w:r>
        </w:p>
        <w:p w14:paraId="7D2AA2F9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:</w:t>
          </w:r>
        </w:p>
        <w:p w14:paraId="67BB2018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Something wrong in the input")</w:t>
          </w:r>
        </w:p>
        <w:p w14:paraId="10CB1974" w14:textId="77777777" w:rsidR="00D62ACC" w:rsidRPr="001A79E0" w:rsidRDefault="00F57452" w:rsidP="007A0830">
          <w:pPr>
            <w:numPr>
              <w:ilvl w:val="0"/>
              <w:numId w:val="25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1A79E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ain()</w:t>
          </w:r>
        </w:p>
        <w:p w14:paraId="60339187" w14:textId="2EEC10D7" w:rsidR="001A79E0" w:rsidRDefault="001A79E0" w:rsidP="00907891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314EC998" w14:textId="5BDB71F7" w:rsidR="001A79E0" w:rsidRPr="005F714E" w:rsidRDefault="007A0830" w:rsidP="00907891">
          <w:pPr>
            <w:jc w:val="both"/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 w:rsidRPr="005F714E"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t>Raising Exceptions</w:t>
          </w:r>
        </w:p>
        <w:p w14:paraId="0CB00420" w14:textId="6DBEA66A" w:rsidR="007A0830" w:rsidRDefault="007A0830" w:rsidP="007A0830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An exception is raised from a func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When a function detects an error,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it</w:t>
          </w: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c</w:t>
          </w: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reates an object from an appropriate exception class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 It then t</w:t>
          </w: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hrows the exception to the caller of the func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and t</w:t>
          </w:r>
          <w:r w:rsidRPr="007A0830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he information pertaining to an exception is wrapped in an object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</w:t>
          </w:r>
        </w:p>
        <w:p w14:paraId="46031549" w14:textId="6B330DE2" w:rsidR="00B47B92" w:rsidRPr="00A5294F" w:rsidRDefault="00B47B92" w:rsidP="007A0830">
          <w:pPr>
            <w:jc w:val="both"/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</w:pPr>
          <w:r w:rsidRPr="00A5294F"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  <w:t>Example 2:</w:t>
          </w:r>
        </w:p>
        <w:p w14:paraId="225CAE3F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class Circle:</w:t>
          </w:r>
        </w:p>
        <w:p w14:paraId="58955A96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__init__(self,r=0):</w:t>
          </w:r>
        </w:p>
        <w:p w14:paraId="74C11311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self.setRadius(r)</w:t>
          </w:r>
        </w:p>
        <w:p w14:paraId="2E056691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setRadius(self,r):</w:t>
          </w:r>
        </w:p>
        <w:p w14:paraId="203C9807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if r &lt; 0:</w:t>
          </w:r>
        </w:p>
        <w:p w14:paraId="4FA105BB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raise ValueError()</w:t>
          </w:r>
        </w:p>
        <w:p w14:paraId="6F65B1D2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else:</w:t>
          </w:r>
        </w:p>
        <w:p w14:paraId="2B63ABCB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self.__radius = r</w:t>
          </w:r>
        </w:p>
        <w:p w14:paraId="29C250CE" w14:textId="77777777" w:rsidR="00B47B92" w:rsidRP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getRadius(self):</w:t>
          </w:r>
        </w:p>
        <w:p w14:paraId="20A886E6" w14:textId="3B74C144" w:rsidR="00B47B92" w:rsidRDefault="00B47B92" w:rsidP="00A5294F">
          <w:pPr>
            <w:spacing w:after="120"/>
            <w:ind w:left="7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return self.__radius</w:t>
          </w:r>
        </w:p>
        <w:p w14:paraId="521D3A39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 main():</w:t>
          </w:r>
        </w:p>
        <w:p w14:paraId="464F774C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try:</w:t>
          </w:r>
        </w:p>
        <w:p w14:paraId="71A0693C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c1 = Circle()</w:t>
          </w:r>
        </w:p>
        <w:p w14:paraId="31F21FB4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30B70E70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lastRenderedPageBreak/>
            <w:t xml:space="preserve">        c1.setRadius(-4)</w:t>
          </w:r>
        </w:p>
        <w:p w14:paraId="79B1B48D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31688B92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ValueError:</w:t>
          </w:r>
        </w:p>
        <w:p w14:paraId="12BF2DBE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Invalid Input")</w:t>
          </w:r>
        </w:p>
        <w:p w14:paraId="4B4A935C" w14:textId="77777777" w:rsidR="00D62ACC" w:rsidRPr="00B47B92" w:rsidRDefault="00F57452" w:rsidP="00A5294F">
          <w:pPr>
            <w:numPr>
              <w:ilvl w:val="0"/>
              <w:numId w:val="27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ain()</w:t>
          </w:r>
        </w:p>
        <w:p w14:paraId="09271D0E" w14:textId="77777777" w:rsidR="00B47B92" w:rsidRDefault="00B47B92" w:rsidP="00B47B92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42B1DA32" w14:textId="71975150" w:rsidR="007A0830" w:rsidRPr="00B47B92" w:rsidRDefault="00B47B92" w:rsidP="007A0830">
          <w:pPr>
            <w:jc w:val="both"/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t>Using Exception Objects</w:t>
          </w:r>
        </w:p>
        <w:p w14:paraId="63928679" w14:textId="6D702851" w:rsidR="00B47B92" w:rsidRDefault="00B47B92" w:rsidP="00B47B92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Exception object can be accessed in the except clause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To throw an exception, an exception object is created and is thrown using the raise keyword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So, an exception is wrapped in an object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When the except clause catches the exception, the exception object is assigned to a variable named ex. 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This</w:t>
          </w:r>
          <w:r w:rsidRPr="00B47B92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object can now be used in the handler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</w:t>
          </w:r>
        </w:p>
        <w:p w14:paraId="02C79082" w14:textId="7AF8BB92" w:rsidR="00D51408" w:rsidRPr="00D51408" w:rsidRDefault="00D51408" w:rsidP="00B47B92">
          <w:pPr>
            <w:jc w:val="both"/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  <w:t>Example 3:</w:t>
          </w:r>
        </w:p>
        <w:p w14:paraId="4B6CB7D6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class Circle:</w:t>
          </w:r>
        </w:p>
        <w:p w14:paraId="24D557F9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__init__(self,r=0):</w:t>
          </w:r>
        </w:p>
        <w:p w14:paraId="279CAD05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self.setRadius(r)</w:t>
          </w:r>
        </w:p>
        <w:p w14:paraId="40A6702F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setRadius(self,r):</w:t>
          </w:r>
        </w:p>
        <w:p w14:paraId="4C2A8CF8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if r &lt; 0:</w:t>
          </w:r>
        </w:p>
        <w:p w14:paraId="176EF464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raise ValueError("Radius can not be negative")</w:t>
          </w:r>
        </w:p>
        <w:p w14:paraId="16A26231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else:</w:t>
          </w:r>
        </w:p>
        <w:p w14:paraId="6E9DBEAD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self.__radius = r</w:t>
          </w:r>
        </w:p>
        <w:p w14:paraId="34A8DAA0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getRadius(self):</w:t>
          </w:r>
        </w:p>
        <w:p w14:paraId="4CD7F5A1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return self.__radius</w:t>
          </w:r>
        </w:p>
        <w:p w14:paraId="083059E2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 main():</w:t>
          </w:r>
        </w:p>
        <w:p w14:paraId="41F4F94F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try:</w:t>
          </w:r>
        </w:p>
        <w:p w14:paraId="6E0D2D1A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c1 = Circle()</w:t>
          </w:r>
        </w:p>
        <w:p w14:paraId="0A8843BF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289BAF42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c1.setRadius(-4)</w:t>
          </w:r>
        </w:p>
        <w:p w14:paraId="779F4BA4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3525DC86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ValueError as ex:</w:t>
          </w:r>
        </w:p>
        <w:p w14:paraId="0889C398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ex)</w:t>
          </w:r>
        </w:p>
        <w:p w14:paraId="28215990" w14:textId="77777777" w:rsidR="00D62ACC" w:rsidRPr="00D51408" w:rsidRDefault="00F57452" w:rsidP="00D51408">
          <w:pPr>
            <w:numPr>
              <w:ilvl w:val="0"/>
              <w:numId w:val="28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D51408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ain()</w:t>
          </w:r>
        </w:p>
        <w:p w14:paraId="3340BCB0" w14:textId="297A0312" w:rsidR="00D51408" w:rsidRDefault="00D51408" w:rsidP="00B47B92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759A58D4" w14:textId="77777777" w:rsidR="00496824" w:rsidRDefault="00496824" w:rsidP="00B47B92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48D49F25" w14:textId="1BA0744C" w:rsidR="00D51408" w:rsidRPr="00496824" w:rsidRDefault="00D51408" w:rsidP="00B47B92">
          <w:pPr>
            <w:jc w:val="both"/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 w:rsidRPr="00496824"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t>User Defined Exceptions</w:t>
          </w:r>
        </w:p>
        <w:p w14:paraId="7FCE6839" w14:textId="475B82BF" w:rsidR="00D51408" w:rsidRDefault="0000395A" w:rsidP="0000395A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00395A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The BaseException class is the root of exception classes. All Python exception classes inherit directly or indirectly from Base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. </w:t>
          </w:r>
          <w:r w:rsidRPr="0000395A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We can also define our own exception classes, derived from BaseException or from a subclass of BaseException</w:t>
          </w:r>
          <w:r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.</w:t>
          </w:r>
        </w:p>
        <w:p w14:paraId="1CB3B8D9" w14:textId="0764DE07" w:rsidR="0000395A" w:rsidRDefault="0000395A" w:rsidP="0000395A">
          <w:pPr>
            <w:jc w:val="center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>
            <w:rPr>
              <w:rFonts w:ascii="Times New Roman" w:eastAsiaTheme="majorEastAsia" w:hAnsi="Times New Roman" w:cs="Times New Roman"/>
              <w:bCs/>
              <w:noProof/>
              <w:sz w:val="24"/>
              <w:szCs w:val="28"/>
            </w:rPr>
            <w:drawing>
              <wp:inline distT="0" distB="0" distL="0" distR="0" wp14:anchorId="5F7FAE68" wp14:editId="130DCD85">
                <wp:extent cx="3974973" cy="2103120"/>
                <wp:effectExtent l="0" t="0" r="6985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083" b="2083"/>
                        <a:stretch/>
                      </pic:blipFill>
                      <pic:spPr bwMode="auto">
                        <a:xfrm>
                          <a:off x="0" y="0"/>
                          <a:ext cx="3974973" cy="210312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786A3A97" w14:textId="501B3C7D" w:rsidR="0000395A" w:rsidRDefault="0000395A" w:rsidP="0000395A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3FEC5C9B" w14:textId="0BF97C5E" w:rsidR="00692C86" w:rsidRPr="00692C86" w:rsidRDefault="00692C86" w:rsidP="0000395A">
          <w:pPr>
            <w:jc w:val="both"/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i/>
              <w:sz w:val="24"/>
              <w:szCs w:val="28"/>
            </w:rPr>
            <w:t>Example 4:</w:t>
          </w:r>
        </w:p>
        <w:p w14:paraId="13540B60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class NegativeRadiusException(BaseException):</w:t>
          </w:r>
        </w:p>
        <w:p w14:paraId="1A4512F5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__init__(self,r):</w:t>
          </w:r>
        </w:p>
        <w:p w14:paraId="66F4F381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super().__init__()</w:t>
          </w:r>
        </w:p>
        <w:p w14:paraId="5E2E8609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self.radius = r</w:t>
          </w:r>
        </w:p>
        <w:p w14:paraId="41798C46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class Circle:</w:t>
          </w:r>
        </w:p>
        <w:p w14:paraId="6F073B0F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__init__(self,r=0):</w:t>
          </w:r>
        </w:p>
        <w:p w14:paraId="0371A24B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self.setRadius(r)</w:t>
          </w:r>
        </w:p>
        <w:p w14:paraId="396BC3D4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setRadius(self,r):</w:t>
          </w:r>
        </w:p>
        <w:p w14:paraId="764478C6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if r &lt; 0:</w:t>
          </w:r>
        </w:p>
        <w:p w14:paraId="3BDA3F30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raise NegativeRadiusException(r)</w:t>
          </w:r>
        </w:p>
        <w:p w14:paraId="3EB6E6A2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else:</w:t>
          </w:r>
        </w:p>
        <w:p w14:paraId="09BAB8A9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    self.__radius = r</w:t>
          </w:r>
        </w:p>
        <w:p w14:paraId="5B4ADCC5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def getRadius(self):</w:t>
          </w:r>
        </w:p>
        <w:p w14:paraId="6204664E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return self.__radius</w:t>
          </w:r>
        </w:p>
        <w:p w14:paraId="5F9D33F3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def main():</w:t>
          </w:r>
        </w:p>
        <w:p w14:paraId="2CDEE5DE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try:</w:t>
          </w:r>
        </w:p>
        <w:p w14:paraId="7E254166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lastRenderedPageBreak/>
            <w:t xml:space="preserve">        c1 = Circle()</w:t>
          </w:r>
        </w:p>
        <w:p w14:paraId="764AD864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305C7BBA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c1.setRadius(-4)</w:t>
          </w:r>
        </w:p>
        <w:p w14:paraId="67034ABC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c1.getRadius())</w:t>
          </w:r>
        </w:p>
        <w:p w14:paraId="04570909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except NegativeRadiusException as ex:</w:t>
          </w:r>
        </w:p>
        <w:p w14:paraId="1A023F9E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 xml:space="preserve">        print("Invalid Radius {} is entered".format(ex.radius))</w:t>
          </w:r>
        </w:p>
        <w:p w14:paraId="634F3D5B" w14:textId="77777777" w:rsidR="00D62ACC" w:rsidRPr="00692C86" w:rsidRDefault="00F57452" w:rsidP="00496824">
          <w:pPr>
            <w:numPr>
              <w:ilvl w:val="0"/>
              <w:numId w:val="30"/>
            </w:numPr>
            <w:spacing w:after="120"/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  <w:r w:rsidRPr="00692C86">
            <w:rPr>
              <w:rFonts w:ascii="Times New Roman" w:eastAsiaTheme="majorEastAsia" w:hAnsi="Times New Roman" w:cs="Times New Roman"/>
              <w:bCs/>
              <w:sz w:val="24"/>
              <w:szCs w:val="28"/>
            </w:rPr>
            <w:t>main()</w:t>
          </w:r>
        </w:p>
        <w:p w14:paraId="7D24E907" w14:textId="77777777" w:rsidR="00692C86" w:rsidRPr="00B47B92" w:rsidRDefault="00692C86" w:rsidP="0000395A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7A8AE506" w14:textId="6A6A2FD3" w:rsidR="00B47B92" w:rsidRPr="00B47B92" w:rsidRDefault="00B47B92" w:rsidP="00B47B92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55175103" w14:textId="77777777" w:rsidR="00B47B92" w:rsidRDefault="00B47B92" w:rsidP="007A0830">
          <w:pPr>
            <w:jc w:val="both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64A11D40" w14:textId="4157CAD0" w:rsidR="00EF75E1" w:rsidRPr="006B61A6" w:rsidRDefault="00EF75E1" w:rsidP="00D85113">
          <w:pPr>
            <w:jc w:val="center"/>
            <w:rPr>
              <w:rFonts w:ascii="Times New Roman" w:eastAsiaTheme="majorEastAsia" w:hAnsi="Times New Roman" w:cs="Times New Roman"/>
              <w:bCs/>
              <w:sz w:val="24"/>
              <w:szCs w:val="28"/>
            </w:rPr>
          </w:pPr>
        </w:p>
        <w:p w14:paraId="6A3D2A37" w14:textId="77777777" w:rsidR="006B61A6" w:rsidRPr="006B61A6" w:rsidRDefault="006B61A6" w:rsidP="006B61A6">
          <w:pP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</w:p>
        <w:p w14:paraId="565053C2" w14:textId="77777777" w:rsidR="003C0971" w:rsidRDefault="003C0971" w:rsidP="003D053E">
          <w:pP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  <w: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  <w:br w:type="page"/>
          </w:r>
        </w:p>
        <w:p w14:paraId="37D6DC63" w14:textId="77777777" w:rsidR="00895474" w:rsidRDefault="00000000" w:rsidP="00895474"/>
      </w:sdtContent>
    </w:sdt>
    <w:p w14:paraId="55054037" w14:textId="66E9F131" w:rsidR="00D5342E" w:rsidRDefault="00D5342E" w:rsidP="00463561">
      <w:pPr>
        <w:pStyle w:val="Heading1"/>
        <w:pBdr>
          <w:bottom w:val="single" w:sz="4" w:space="1" w:color="auto"/>
        </w:pBdr>
        <w:shd w:val="clear" w:color="auto" w:fill="D9D9D9" w:themeFill="background1" w:themeFillShade="D9"/>
        <w:spacing w:before="0" w:line="240" w:lineRule="auto"/>
      </w:pPr>
      <w:r>
        <w:t>Student Exercise</w:t>
      </w:r>
    </w:p>
    <w:p w14:paraId="3A6D8D1B" w14:textId="1AE878B4" w:rsidR="0034141B" w:rsidRDefault="0034141B" w:rsidP="008F581E">
      <w:pPr>
        <w:pStyle w:val="NoSpacing"/>
        <w:jc w:val="both"/>
      </w:pPr>
      <w:r w:rsidRPr="0034141B">
        <w:rPr>
          <w:noProof/>
        </w:rPr>
        <w:drawing>
          <wp:inline distT="0" distB="0" distL="0" distR="0" wp14:anchorId="4DDF3802" wp14:editId="42A04E4B">
            <wp:extent cx="5731510" cy="3918585"/>
            <wp:effectExtent l="0" t="0" r="2540" b="571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429E" w14:textId="297D2EE4" w:rsidR="0034141B" w:rsidRDefault="00CC6B4D" w:rsidP="008F581E">
      <w:pPr>
        <w:pStyle w:val="NoSpacing"/>
        <w:jc w:val="both"/>
      </w:pPr>
      <w:r w:rsidRPr="00CC6B4D">
        <w:rPr>
          <w:noProof/>
        </w:rPr>
        <w:drawing>
          <wp:inline distT="0" distB="0" distL="0" distR="0" wp14:anchorId="09FAF185" wp14:editId="670E4515">
            <wp:extent cx="5731510" cy="4152265"/>
            <wp:effectExtent l="0" t="0" r="254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B8044" w14:textId="254ABC3F" w:rsidR="00CC6B4D" w:rsidRDefault="00CC6B4D" w:rsidP="008F581E">
      <w:pPr>
        <w:pStyle w:val="NoSpacing"/>
        <w:jc w:val="both"/>
      </w:pPr>
      <w:r w:rsidRPr="00CC6B4D">
        <w:rPr>
          <w:noProof/>
        </w:rPr>
        <w:lastRenderedPageBreak/>
        <w:drawing>
          <wp:inline distT="0" distB="0" distL="0" distR="0" wp14:anchorId="322412FA" wp14:editId="21CBDF85">
            <wp:extent cx="5731510" cy="2284095"/>
            <wp:effectExtent l="0" t="0" r="2540" b="190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8F0" w14:textId="104F5EEC" w:rsidR="00CC6B4D" w:rsidRDefault="00CC6B4D" w:rsidP="008F581E">
      <w:pPr>
        <w:pStyle w:val="NoSpacing"/>
        <w:jc w:val="both"/>
      </w:pPr>
      <w:r w:rsidRPr="00CC6B4D">
        <w:rPr>
          <w:noProof/>
        </w:rPr>
        <w:drawing>
          <wp:inline distT="0" distB="0" distL="0" distR="0" wp14:anchorId="35859782" wp14:editId="6112262C">
            <wp:extent cx="5035809" cy="3397425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93DA7" w14:textId="7B8574D1" w:rsidR="00CC6B4D" w:rsidRDefault="00CC6B4D" w:rsidP="008F581E">
      <w:pPr>
        <w:pStyle w:val="NoSpacing"/>
        <w:jc w:val="both"/>
      </w:pPr>
      <w:r w:rsidRPr="00CC6B4D">
        <w:rPr>
          <w:noProof/>
        </w:rPr>
        <w:drawing>
          <wp:inline distT="0" distB="0" distL="0" distR="0" wp14:anchorId="49DF68CA" wp14:editId="5509F760">
            <wp:extent cx="4309450" cy="2762994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5524" cy="27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440C5" w14:textId="77777777" w:rsidR="0034141B" w:rsidRDefault="0034141B" w:rsidP="008F581E">
      <w:pPr>
        <w:pStyle w:val="NoSpacing"/>
        <w:jc w:val="both"/>
      </w:pPr>
    </w:p>
    <w:p w14:paraId="2F06A66C" w14:textId="77777777" w:rsidR="00E12D41" w:rsidRDefault="0034141B" w:rsidP="00CC6B4D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</w:pPr>
      <w:r w:rsidRPr="00DE1FA9">
        <w:lastRenderedPageBreak/>
        <w:t>Modify the Rational class Rational.py, to</w:t>
      </w:r>
      <w:r w:rsidR="00CC6B4D" w:rsidRPr="00DE1FA9">
        <w:t xml:space="preserve"> </w:t>
      </w:r>
      <w:r w:rsidRPr="00DE1FA9">
        <w:t>throw a RuntimeError exception if the denominator is 0.</w:t>
      </w:r>
    </w:p>
    <w:p w14:paraId="6CA7A9F5" w14:textId="77777777" w:rsidR="00576542" w:rsidRPr="00576542" w:rsidRDefault="00576542" w:rsidP="00576542">
      <w:pPr>
        <w:pStyle w:val="ListParagraph"/>
        <w:autoSpaceDE w:val="0"/>
        <w:autoSpaceDN w:val="0"/>
        <w:adjustRightInd w:val="0"/>
        <w:spacing w:after="0" w:line="240" w:lineRule="auto"/>
        <w:rPr>
          <w:b/>
          <w:sz w:val="36"/>
          <w:u w:val="single"/>
        </w:rPr>
      </w:pPr>
      <w:r w:rsidRPr="00576542">
        <w:rPr>
          <w:b/>
          <w:sz w:val="36"/>
          <w:u w:val="single"/>
        </w:rPr>
        <w:t>Code:</w:t>
      </w:r>
    </w:p>
    <w:p w14:paraId="78421DC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c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B7D3A9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E3E019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BCF909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EAB41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3B0AC76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79031A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%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%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1CDA3D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c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</w:p>
    <w:p w14:paraId="2913569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5ED660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5F70C4F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41BD3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cd</w:t>
      </w:r>
    </w:p>
    <w:p w14:paraId="6905576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CF7C60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87463FE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42CC743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4E533D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ai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enominator cannot be zero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802015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FFB333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is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c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2E8841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/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is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D1F7E2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/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is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C369EC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6768D5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D181F7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</w:p>
    <w:p w14:paraId="417CC7B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B059D8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1782D4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</w:p>
    <w:p w14:paraId="0A6E380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168AE6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add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7F765EE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getDenominator()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Numerator()</w:t>
      </w:r>
    </w:p>
    <w:p w14:paraId="190E445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nominator()</w:t>
      </w:r>
    </w:p>
    <w:p w14:paraId="536162A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A12635A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E7A66D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ub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8C8E6B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.getDenominator() -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Numerator()</w:t>
      </w:r>
    </w:p>
    <w:p w14:paraId="1E48617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nominator()</w:t>
      </w:r>
    </w:p>
    <w:p w14:paraId="59D0ABC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55C154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8A8AF3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mul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A569ED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Numerator()</w:t>
      </w:r>
    </w:p>
    <w:p w14:paraId="181820A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nominator()</w:t>
      </w:r>
    </w:p>
    <w:p w14:paraId="70A9873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2B68143" w14:textId="77777777" w:rsidR="00415D93" w:rsidRPr="00415D93" w:rsidRDefault="00415D93" w:rsidP="00415D9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E89A71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floa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1DC806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/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</w:p>
    <w:p w14:paraId="23363E0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2F6EAE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59FC2D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floa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5D02A13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EFEFD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7D190D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DAE00E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765DA1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96B758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denomin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895E9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2FF964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l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236366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mp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lt;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44D2083A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89267B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le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3A2D99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mp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lt;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0982291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16FD3F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g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A2283F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mp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392C81A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B76B9F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ge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4C9DBF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mp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&gt;=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0</w:t>
      </w:r>
    </w:p>
    <w:p w14:paraId="1F08E12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2B2A57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mp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A83336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mp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ub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ond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656E5F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mp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&gt;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EC0BA0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32AE5A9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mp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Numerat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&lt;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5D632D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</w:p>
    <w:p w14:paraId="65692FB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F58F9A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</w:p>
    <w:p w14:paraId="2BB1592D" w14:textId="77777777" w:rsid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</w:pPr>
    </w:p>
    <w:p w14:paraId="0AF007C3" w14:textId="07C856A9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566766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6D9B1A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2</w:t>
      </w:r>
    </w:p>
    <w:p w14:paraId="588111C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9415B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2</w:t>
      </w:r>
    </w:p>
    <w:p w14:paraId="4E13366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21AC41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2</w:t>
      </w:r>
    </w:p>
    <w:p w14:paraId="67E27D4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6EDDAF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floa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DF660C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308E63E" w14:textId="6B890B75" w:rsidR="00576542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3896B8A" w14:textId="65DFFBF1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GB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PK" w:eastAsia="en-GB"/>
        </w:rPr>
        <w:t>#for error</w:t>
      </w:r>
    </w:p>
    <w:p w14:paraId="5490301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ational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E748250" w14:textId="6AABB4B0" w:rsidR="00576542" w:rsidRPr="001E7799" w:rsidRDefault="00576542" w:rsidP="001E7799">
      <w:pPr>
        <w:autoSpaceDE w:val="0"/>
        <w:autoSpaceDN w:val="0"/>
        <w:adjustRightInd w:val="0"/>
        <w:spacing w:after="0" w:line="240" w:lineRule="auto"/>
        <w:rPr>
          <w:b/>
          <w:sz w:val="36"/>
          <w:u w:val="single"/>
        </w:rPr>
      </w:pPr>
      <w:r w:rsidRPr="001E7799">
        <w:rPr>
          <w:b/>
          <w:sz w:val="36"/>
          <w:u w:val="single"/>
        </w:rPr>
        <w:lastRenderedPageBreak/>
        <w:t>Output:</w:t>
      </w:r>
    </w:p>
    <w:p w14:paraId="583FB5C1" w14:textId="2FCDBE9E" w:rsidR="00576542" w:rsidRPr="001E7799" w:rsidRDefault="00415D93" w:rsidP="001E7799">
      <w:pPr>
        <w:autoSpaceDE w:val="0"/>
        <w:autoSpaceDN w:val="0"/>
        <w:adjustRightInd w:val="0"/>
        <w:spacing w:after="0" w:line="240" w:lineRule="auto"/>
        <w:rPr>
          <w:b/>
          <w:sz w:val="36"/>
          <w:u w:val="single"/>
        </w:rPr>
      </w:pPr>
      <w:r w:rsidRPr="00415D93">
        <w:rPr>
          <w:noProof/>
        </w:rPr>
        <w:drawing>
          <wp:inline distT="0" distB="0" distL="0" distR="0" wp14:anchorId="031675DD" wp14:editId="261D25AC">
            <wp:extent cx="5731510" cy="161480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D2799" w14:textId="77777777" w:rsidR="00E12D41" w:rsidRDefault="00E12D41" w:rsidP="00E12D41">
      <w:pPr>
        <w:pStyle w:val="ListParagraph"/>
        <w:autoSpaceDE w:val="0"/>
        <w:autoSpaceDN w:val="0"/>
        <w:adjustRightInd w:val="0"/>
        <w:spacing w:after="0" w:line="240" w:lineRule="auto"/>
      </w:pPr>
    </w:p>
    <w:p w14:paraId="609E953A" w14:textId="2D2B3BA7" w:rsidR="00CC6B4D" w:rsidRPr="00DE1FA9" w:rsidRDefault="00CC6B4D" w:rsidP="00CC6B4D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</w:pPr>
      <w:r w:rsidRPr="00DE1FA9">
        <w:t>Design a class named Triangle that extends the</w:t>
      </w:r>
      <w:r w:rsidR="00DE1FA9">
        <w:t xml:space="preserve"> </w:t>
      </w:r>
      <w:r w:rsidRPr="00DE1FA9">
        <w:t>GeometricObject class. The Triangle class contains:</w:t>
      </w:r>
    </w:p>
    <w:p w14:paraId="4310B824" w14:textId="5BDC630F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rPr>
          <w:rFonts w:hint="eastAsia"/>
        </w:rPr>
        <w:t>■</w:t>
      </w:r>
      <w:r w:rsidRPr="00DE1FA9">
        <w:t xml:space="preserve"> Three float data fields named side1, side2, and side3 to denote the three</w:t>
      </w:r>
      <w:r w:rsidR="00DE1FA9">
        <w:t xml:space="preserve"> </w:t>
      </w:r>
      <w:r w:rsidRPr="00DE1FA9">
        <w:t>sides of the triangle.</w:t>
      </w:r>
    </w:p>
    <w:p w14:paraId="6CA9D64D" w14:textId="6219B9A5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rPr>
          <w:rFonts w:hint="eastAsia"/>
        </w:rPr>
        <w:t>■</w:t>
      </w:r>
      <w:r w:rsidRPr="00DE1FA9">
        <w:t xml:space="preserve"> A constructor that creates a triangle with the specified side1, side2, and</w:t>
      </w:r>
      <w:r w:rsidR="00DE1FA9">
        <w:t xml:space="preserve"> </w:t>
      </w:r>
      <w:r w:rsidRPr="00DE1FA9">
        <w:t>side3 with default values 1.0.</w:t>
      </w:r>
    </w:p>
    <w:p w14:paraId="4A8F3B49" w14:textId="77777777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rPr>
          <w:rFonts w:hint="eastAsia"/>
        </w:rPr>
        <w:t>■</w:t>
      </w:r>
      <w:r w:rsidRPr="00DE1FA9">
        <w:t xml:space="preserve"> The accessor methods for all three data fields.</w:t>
      </w:r>
    </w:p>
    <w:p w14:paraId="73E24E56" w14:textId="77777777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rPr>
          <w:rFonts w:hint="eastAsia"/>
        </w:rPr>
        <w:t>■</w:t>
      </w:r>
      <w:r w:rsidRPr="00DE1FA9">
        <w:t xml:space="preserve"> A method named getArea() that returns the area of this triangle.</w:t>
      </w:r>
    </w:p>
    <w:p w14:paraId="4BE42BE2" w14:textId="77777777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rPr>
          <w:rFonts w:hint="eastAsia"/>
        </w:rPr>
        <w:t>■</w:t>
      </w:r>
      <w:r w:rsidRPr="00DE1FA9">
        <w:t xml:space="preserve"> A method named getPerimeter() that returns the perimeter of this triangle.</w:t>
      </w:r>
    </w:p>
    <w:p w14:paraId="657896DE" w14:textId="5F09DF45" w:rsidR="00CC6B4D" w:rsidRPr="00DE1FA9" w:rsidRDefault="00CC6B4D" w:rsidP="00CC6B4D">
      <w:pPr>
        <w:pStyle w:val="NoSpacing"/>
        <w:jc w:val="both"/>
      </w:pPr>
      <w:r w:rsidRPr="00DE1FA9">
        <w:rPr>
          <w:rFonts w:hint="eastAsia"/>
        </w:rPr>
        <w:t>■</w:t>
      </w:r>
      <w:r w:rsidRPr="00DE1FA9">
        <w:t xml:space="preserve"> A method named __str__() that returns a string description for the triangle.</w:t>
      </w:r>
    </w:p>
    <w:p w14:paraId="18C740CC" w14:textId="6C4A56B1" w:rsidR="00CC6B4D" w:rsidRPr="00DE1FA9" w:rsidRDefault="00CC6B4D" w:rsidP="00CC6B4D">
      <w:pPr>
        <w:pStyle w:val="NoSpacing"/>
        <w:jc w:val="both"/>
      </w:pPr>
    </w:p>
    <w:p w14:paraId="74ADB6F1" w14:textId="0AA2D828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t>The</w:t>
      </w:r>
      <w:r w:rsidR="00DE1FA9">
        <w:t xml:space="preserve"> </w:t>
      </w:r>
      <w:r w:rsidRPr="00DE1FA9">
        <w:t>__str__() method is implemented as follows:</w:t>
      </w:r>
    </w:p>
    <w:p w14:paraId="69E385F2" w14:textId="71BFCA18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t>return "Triangle: side1 = " + str(side1) + " side2 = " +</w:t>
      </w:r>
      <w:r w:rsidR="00DE1FA9">
        <w:t xml:space="preserve"> </w:t>
      </w:r>
      <w:r w:rsidRPr="00DE1FA9">
        <w:t>str(side2) + " side3 = " + str(side3)</w:t>
      </w:r>
    </w:p>
    <w:p w14:paraId="2D275309" w14:textId="4169F082" w:rsidR="00CC6B4D" w:rsidRPr="00DE1FA9" w:rsidRDefault="00CC6B4D" w:rsidP="00CC6B4D">
      <w:pPr>
        <w:autoSpaceDE w:val="0"/>
        <w:autoSpaceDN w:val="0"/>
        <w:adjustRightInd w:val="0"/>
        <w:spacing w:after="0" w:line="240" w:lineRule="auto"/>
      </w:pPr>
      <w:r w:rsidRPr="00DE1FA9">
        <w:t>Draw the UML diagrams for the classes Triangle and GeometricObject.</w:t>
      </w:r>
      <w:r w:rsidR="00DE1FA9">
        <w:t xml:space="preserve"> </w:t>
      </w:r>
      <w:r w:rsidRPr="00DE1FA9">
        <w:t>Implement the Triangle class. Write a test program that prompts the user to</w:t>
      </w:r>
      <w:r w:rsidR="00DE1FA9">
        <w:t xml:space="preserve"> </w:t>
      </w:r>
      <w:r w:rsidRPr="00DE1FA9">
        <w:t>enter the three sides of the triangle, a color, and 1 or 0 to indicate whether the triangle</w:t>
      </w:r>
      <w:r w:rsidR="00DE1FA9">
        <w:t xml:space="preserve"> </w:t>
      </w:r>
      <w:r w:rsidRPr="00DE1FA9">
        <w:t>is filled. The program should create a Triangle object with these sides and</w:t>
      </w:r>
      <w:r w:rsidR="00DE1FA9">
        <w:t xml:space="preserve"> </w:t>
      </w:r>
      <w:r w:rsidRPr="00DE1FA9">
        <w:t>set the color and filled properties using the input. The program should display the</w:t>
      </w:r>
    </w:p>
    <w:p w14:paraId="61A49B61" w14:textId="360ED29B" w:rsidR="001E7799" w:rsidRPr="001E7799" w:rsidRDefault="00CC6B4D" w:rsidP="00DE1FA9">
      <w:pPr>
        <w:autoSpaceDE w:val="0"/>
        <w:autoSpaceDN w:val="0"/>
        <w:adjustRightInd w:val="0"/>
        <w:spacing w:after="0" w:line="240" w:lineRule="auto"/>
      </w:pPr>
      <w:r w:rsidRPr="00DE1FA9">
        <w:t>triangle’s area, perimeter, color, and True or False to indicate whether the triangle</w:t>
      </w:r>
      <w:r w:rsidR="00DE1FA9">
        <w:t xml:space="preserve"> </w:t>
      </w:r>
      <w:r w:rsidRPr="00DE1FA9">
        <w:t>is filled or not.</w:t>
      </w:r>
    </w:p>
    <w:p w14:paraId="1B905BFB" w14:textId="6C0A4922" w:rsidR="001E7799" w:rsidRDefault="001E7799" w:rsidP="001E7799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  <w:u w:val="single"/>
          <w:lang w:val="en-PK"/>
        </w:rPr>
      </w:pPr>
      <w:r>
        <w:rPr>
          <w:b/>
          <w:bCs/>
          <w:sz w:val="36"/>
          <w:szCs w:val="36"/>
          <w:u w:val="single"/>
          <w:lang w:val="en-PK"/>
        </w:rPr>
        <w:t>UML Diagram:</w:t>
      </w:r>
    </w:p>
    <w:p w14:paraId="129D50BD" w14:textId="5DE2BB3A" w:rsidR="001E7799" w:rsidRDefault="001E7799" w:rsidP="001E7799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6"/>
          <w:szCs w:val="36"/>
          <w:u w:val="single"/>
          <w:lang w:val="en-PK"/>
        </w:rPr>
      </w:pPr>
      <w:r w:rsidRPr="001E7799">
        <w:rPr>
          <w:b/>
          <w:bCs/>
          <w:noProof/>
          <w:sz w:val="36"/>
          <w:szCs w:val="36"/>
          <w:u w:val="single"/>
          <w:lang w:val="en-PK"/>
        </w:rPr>
        <w:drawing>
          <wp:inline distT="0" distB="0" distL="0" distR="0" wp14:anchorId="5E358153" wp14:editId="4C41E472">
            <wp:extent cx="1507713" cy="3397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14498" cy="341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36143" w14:textId="4CE22ACA" w:rsidR="00415D93" w:rsidRPr="001E7799" w:rsidRDefault="00415D93" w:rsidP="00DE1FA9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  <w:u w:val="single"/>
          <w:lang w:val="en-PK"/>
        </w:rPr>
      </w:pPr>
      <w:r w:rsidRPr="001E7799">
        <w:rPr>
          <w:b/>
          <w:bCs/>
          <w:sz w:val="36"/>
          <w:szCs w:val="36"/>
          <w:u w:val="single"/>
          <w:lang w:val="en-PK"/>
        </w:rPr>
        <w:lastRenderedPageBreak/>
        <w:t>Code:</w:t>
      </w:r>
    </w:p>
    <w:p w14:paraId="3AC43DB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eometricObjec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58142E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AF1013F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</w:p>
    <w:p w14:paraId="2AC9997E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</w:p>
    <w:p w14:paraId="131234D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C80F8B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AD14BB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</w:p>
    <w:p w14:paraId="0A523B7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FBF2BF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406EC1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</w:p>
    <w:p w14:paraId="089AFE4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D19A2D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B87E82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</w:p>
    <w:p w14:paraId="47E294F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A7964F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E22B85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</w:p>
    <w:p w14:paraId="150690F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7F3FF6A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69A5B61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: 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and filled: 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AB051D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41328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riangl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eometricObject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53D059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10C5EC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29DBC5B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84FDFC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</w:p>
    <w:p w14:paraId="0B47A9C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</w:p>
    <w:p w14:paraId="5749401C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</w:p>
    <w:p w14:paraId="302D65F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8AC740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aise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he three given sides cannot form a triangle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EB9065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A0F75D0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E27A7F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</w:p>
    <w:p w14:paraId="0263B52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6296DE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E6A6E3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</w:p>
    <w:p w14:paraId="141249E3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CA9352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268C8A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</w:p>
    <w:p w14:paraId="28E74E7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CBA1F3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Area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B4C881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/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</w:p>
    <w:p w14:paraId="620D2DD9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** </w:t>
      </w:r>
      <w:r w:rsidRPr="00415D9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14:paraId="2EA4BBB8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0C24C2D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erimete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8F11504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</w:p>
    <w:p w14:paraId="13C01CEA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C21EF82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CEE3866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415D9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415D9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riangle</w:t>
      </w:r>
      <w:r w:rsidRPr="00415D93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\n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ide1: 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side2: 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415D9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side3: "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415D9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415D9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415D9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9F689A7" w14:textId="77777777" w:rsidR="00415D93" w:rsidRPr="00415D93" w:rsidRDefault="00415D93" w:rsidP="00415D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18716CC" w14:textId="17F703D8" w:rsidR="00415D93" w:rsidRPr="001E7799" w:rsidRDefault="00415D93" w:rsidP="00DE1FA9">
      <w:pPr>
        <w:autoSpaceDE w:val="0"/>
        <w:autoSpaceDN w:val="0"/>
        <w:adjustRightInd w:val="0"/>
        <w:spacing w:after="0" w:line="240" w:lineRule="auto"/>
        <w:rPr>
          <w:b/>
          <w:bCs/>
          <w:sz w:val="36"/>
          <w:szCs w:val="36"/>
          <w:u w:val="single"/>
          <w:lang w:val="en-PK"/>
        </w:rPr>
      </w:pPr>
      <w:r w:rsidRPr="001E7799">
        <w:rPr>
          <w:b/>
          <w:bCs/>
          <w:sz w:val="36"/>
          <w:szCs w:val="36"/>
          <w:u w:val="single"/>
          <w:lang w:val="en-PK"/>
        </w:rPr>
        <w:t>Output:</w:t>
      </w:r>
    </w:p>
    <w:p w14:paraId="0B9132CA" w14:textId="02CA9C07" w:rsidR="00415D93" w:rsidRPr="00415D93" w:rsidRDefault="001E7799" w:rsidP="00DE1FA9">
      <w:pPr>
        <w:autoSpaceDE w:val="0"/>
        <w:autoSpaceDN w:val="0"/>
        <w:adjustRightInd w:val="0"/>
        <w:spacing w:after="0" w:line="240" w:lineRule="auto"/>
        <w:rPr>
          <w:b/>
          <w:bCs/>
          <w:lang w:val="en-PK"/>
        </w:rPr>
      </w:pPr>
      <w:r w:rsidRPr="001E7799">
        <w:rPr>
          <w:b/>
          <w:bCs/>
          <w:noProof/>
          <w:lang w:val="en-PK"/>
        </w:rPr>
        <w:drawing>
          <wp:inline distT="0" distB="0" distL="0" distR="0" wp14:anchorId="31D06B45" wp14:editId="23B00EC9">
            <wp:extent cx="3467584" cy="1171739"/>
            <wp:effectExtent l="0" t="0" r="0" b="9525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6E81" w14:textId="77777777" w:rsidR="00CC6B4D" w:rsidRPr="00DE1FA9" w:rsidRDefault="00CC6B4D" w:rsidP="00CC6B4D">
      <w:pPr>
        <w:pStyle w:val="NoSpacing"/>
        <w:jc w:val="both"/>
      </w:pPr>
    </w:p>
    <w:p w14:paraId="77DE6A3B" w14:textId="2C8F37E8" w:rsidR="0034141B" w:rsidRPr="00DE1FA9" w:rsidRDefault="0034141B" w:rsidP="00E12D41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</w:pPr>
      <w:r w:rsidRPr="00DE1FA9">
        <w:t>Modify the Triangle class to throw a RuntimeError exception if the three given sides cannot form a</w:t>
      </w:r>
      <w:r w:rsidR="00CC6B4D" w:rsidRPr="00DE1FA9">
        <w:t xml:space="preserve"> </w:t>
      </w:r>
      <w:r w:rsidRPr="00DE1FA9">
        <w:t>triangle.</w:t>
      </w:r>
    </w:p>
    <w:p w14:paraId="0BFF5CE1" w14:textId="5E9AEDB1" w:rsidR="0034141B" w:rsidRPr="00DE1FA9" w:rsidRDefault="0034141B" w:rsidP="0034141B">
      <w:pPr>
        <w:pStyle w:val="NoSpacing"/>
        <w:jc w:val="both"/>
      </w:pPr>
    </w:p>
    <w:p w14:paraId="789D83DA" w14:textId="1325FAF0" w:rsidR="0034141B" w:rsidRPr="00DE1FA9" w:rsidRDefault="0034141B" w:rsidP="00CC6B4D">
      <w:pPr>
        <w:autoSpaceDE w:val="0"/>
        <w:autoSpaceDN w:val="0"/>
        <w:adjustRightInd w:val="0"/>
        <w:spacing w:after="0" w:line="240" w:lineRule="auto"/>
      </w:pPr>
      <w:r w:rsidRPr="00DE1FA9">
        <w:t>Define an exception class named TriangleError</w:t>
      </w:r>
      <w:r w:rsidR="00CC6B4D" w:rsidRPr="00DE1FA9">
        <w:t xml:space="preserve"> </w:t>
      </w:r>
      <w:r w:rsidRPr="00DE1FA9">
        <w:t>that extends RuntimeError. The TriangleError class contains the private</w:t>
      </w:r>
      <w:r w:rsidR="00CC6B4D" w:rsidRPr="00DE1FA9">
        <w:t xml:space="preserve"> </w:t>
      </w:r>
      <w:r w:rsidRPr="00DE1FA9">
        <w:t>data fields side1, side2, and side3 with accessor methods for the three</w:t>
      </w:r>
      <w:r w:rsidR="00CC6B4D" w:rsidRPr="00DE1FA9">
        <w:t xml:space="preserve"> </w:t>
      </w:r>
      <w:r w:rsidRPr="00DE1FA9">
        <w:t>sides of a triangle. Modify the Triangle class to throw a</w:t>
      </w:r>
      <w:r w:rsidR="00CC6B4D" w:rsidRPr="00DE1FA9">
        <w:t xml:space="preserve"> </w:t>
      </w:r>
      <w:r w:rsidRPr="00DE1FA9">
        <w:t>TriangleError exception if the three given sides cannot form a triangle.</w:t>
      </w:r>
    </w:p>
    <w:p w14:paraId="224D09E0" w14:textId="6D12FDFD" w:rsidR="00576542" w:rsidRPr="00576542" w:rsidRDefault="00576542" w:rsidP="00576542">
      <w:pPr>
        <w:autoSpaceDE w:val="0"/>
        <w:autoSpaceDN w:val="0"/>
        <w:adjustRightInd w:val="0"/>
        <w:spacing w:after="0" w:line="240" w:lineRule="auto"/>
        <w:rPr>
          <w:b/>
          <w:sz w:val="36"/>
          <w:u w:val="single"/>
        </w:rPr>
      </w:pPr>
      <w:r>
        <w:rPr>
          <w:b/>
          <w:sz w:val="36"/>
          <w:u w:val="single"/>
        </w:rPr>
        <w:t>Code</w:t>
      </w:r>
      <w:r w:rsidRPr="00576542">
        <w:rPr>
          <w:b/>
          <w:sz w:val="36"/>
          <w:u w:val="single"/>
        </w:rPr>
        <w:t>:</w:t>
      </w:r>
    </w:p>
    <w:p w14:paraId="5EB2BB99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eometricObject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9D3D4F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E9EEA25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</w:p>
    <w:p w14:paraId="5189470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</w:p>
    <w:p w14:paraId="1A77FE71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868EF6C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CB5C8D1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</w:p>
    <w:p w14:paraId="24E5D7D0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09510E5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1B5DBDD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</w:p>
    <w:p w14:paraId="08C06962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8977BA3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66F0E68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</w:p>
    <w:p w14:paraId="2D887EB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8728254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BFECBC7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</w:p>
    <w:p w14:paraId="48DC3D0D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41EF88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33261C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col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and filled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fille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EDF368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3D0F9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riangle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GeometricObject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58C3FF7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0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07EC956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AFEC394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AA1EEB8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</w:p>
    <w:p w14:paraId="514FB653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</w:p>
    <w:p w14:paraId="7A1271C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</w:p>
    <w:p w14:paraId="30A4DC01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F98E90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aise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he three given sides cannot form a triangle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8319DF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287064B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109501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</w:p>
    <w:p w14:paraId="7D52BBA6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9F5D713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748D2D7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</w:p>
    <w:p w14:paraId="5FCD3AE6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F597D9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734FE1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</w:p>
    <w:p w14:paraId="1704EDE9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27BB8B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Area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6528A4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/ 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</w:p>
    <w:p w14:paraId="77909EC2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*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** 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14:paraId="0227832C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0DFEAD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erimete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9418C0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</w:p>
    <w:p w14:paraId="12A6E448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79066E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9C8E0CB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riangle</w:t>
      </w:r>
      <w:r w:rsidRPr="001E7799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\n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ide1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side2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 side3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A64B804" w14:textId="77777777" w:rsidR="001E7799" w:rsidRPr="001E7799" w:rsidRDefault="001E7799" w:rsidP="001E779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14:paraId="64F45D59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riangleErr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untimeErro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DAE0EC1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init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978B968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1</w:t>
      </w:r>
    </w:p>
    <w:p w14:paraId="576DCCEE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2</w:t>
      </w:r>
    </w:p>
    <w:p w14:paraId="2A5BB3DC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de3</w:t>
      </w:r>
    </w:p>
    <w:p w14:paraId="1B0FB9E5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55B37CB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7784A06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1</w:t>
      </w:r>
    </w:p>
    <w:p w14:paraId="3CBCBBD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F801ED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12D2814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2</w:t>
      </w:r>
    </w:p>
    <w:p w14:paraId="1C6763A8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566D615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Side3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52FCA5C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side3</w:t>
      </w:r>
    </w:p>
    <w:p w14:paraId="6572E005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3090D4A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1E779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str__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D4F91D3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1E779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rror! The three given sides cannot form a triangle"</w:t>
      </w:r>
    </w:p>
    <w:p w14:paraId="4099F923" w14:textId="77777777" w:rsidR="001E7799" w:rsidRPr="001E7799" w:rsidRDefault="001E7799" w:rsidP="001E779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DF787FF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1E779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riangle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C293FD1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820A44" w14:textId="77777777" w:rsidR="001E7799" w:rsidRPr="001E7799" w:rsidRDefault="001E7799" w:rsidP="001E77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rea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Area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44622C54" w14:textId="745D8F2B" w:rsidR="0034141B" w:rsidRPr="000D4B6F" w:rsidRDefault="001E7799" w:rsidP="000D4B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E779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erimeter: "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1E779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E779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erimeter</w:t>
      </w:r>
      <w:r w:rsidRPr="001E779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3040AA31" w14:textId="77777777" w:rsidR="00576542" w:rsidRPr="001E7799" w:rsidRDefault="00576542" w:rsidP="001E7799">
      <w:pPr>
        <w:autoSpaceDE w:val="0"/>
        <w:autoSpaceDN w:val="0"/>
        <w:adjustRightInd w:val="0"/>
        <w:spacing w:after="0" w:line="240" w:lineRule="auto"/>
        <w:rPr>
          <w:b/>
          <w:sz w:val="36"/>
          <w:u w:val="single"/>
        </w:rPr>
      </w:pPr>
      <w:r w:rsidRPr="001E7799">
        <w:rPr>
          <w:b/>
          <w:sz w:val="36"/>
          <w:u w:val="single"/>
        </w:rPr>
        <w:lastRenderedPageBreak/>
        <w:t>Output:</w:t>
      </w:r>
    </w:p>
    <w:p w14:paraId="2C2CD8B5" w14:textId="0FDC57C3" w:rsidR="00576542" w:rsidRPr="001E7799" w:rsidRDefault="001E7799" w:rsidP="0034141B">
      <w:pPr>
        <w:pStyle w:val="NoSpacing"/>
        <w:jc w:val="both"/>
        <w:rPr>
          <w:b/>
          <w:color w:val="FF0000"/>
          <w:sz w:val="32"/>
          <w:szCs w:val="32"/>
          <w:u w:val="single"/>
        </w:rPr>
      </w:pPr>
      <w:r w:rsidRPr="001E7799">
        <w:rPr>
          <w:b/>
          <w:color w:val="FF0000"/>
          <w:sz w:val="32"/>
          <w:szCs w:val="32"/>
          <w:u w:val="single"/>
        </w:rPr>
        <w:t>Runtime Error</w:t>
      </w:r>
    </w:p>
    <w:p w14:paraId="63D99C5D" w14:textId="1D3AC146" w:rsidR="008F581E" w:rsidRDefault="008F581E" w:rsidP="008F581E">
      <w:pPr>
        <w:pStyle w:val="NoSpacing"/>
        <w:jc w:val="both"/>
      </w:pPr>
    </w:p>
    <w:p w14:paraId="72156D39" w14:textId="437090EE" w:rsidR="00576542" w:rsidRDefault="001E7799" w:rsidP="008F581E">
      <w:pPr>
        <w:pStyle w:val="NoSpacing"/>
        <w:jc w:val="both"/>
      </w:pPr>
      <w:r w:rsidRPr="001E7799">
        <w:rPr>
          <w:noProof/>
        </w:rPr>
        <w:drawing>
          <wp:inline distT="0" distB="0" distL="0" distR="0" wp14:anchorId="1D49E7BA" wp14:editId="4E7EE951">
            <wp:extent cx="5731510" cy="977265"/>
            <wp:effectExtent l="0" t="0" r="254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CD14B" w14:textId="5074D99F" w:rsidR="00F37665" w:rsidRDefault="00F37665" w:rsidP="008F581E">
      <w:pPr>
        <w:pStyle w:val="NoSpacing"/>
        <w:jc w:val="both"/>
      </w:pPr>
    </w:p>
    <w:sectPr w:rsidR="00F37665" w:rsidSect="003C0971">
      <w:headerReference w:type="default" r:id="rId22"/>
      <w:footerReference w:type="default" r:id="rId23"/>
      <w:type w:val="continuous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CDD4C" w14:textId="77777777" w:rsidR="00923FE9" w:rsidRDefault="00923FE9" w:rsidP="009106C9">
      <w:pPr>
        <w:spacing w:after="0" w:line="240" w:lineRule="auto"/>
      </w:pPr>
      <w:r>
        <w:separator/>
      </w:r>
    </w:p>
  </w:endnote>
  <w:endnote w:type="continuationSeparator" w:id="0">
    <w:p w14:paraId="3546E1B4" w14:textId="77777777" w:rsidR="00923FE9" w:rsidRDefault="00923FE9" w:rsidP="00910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9106C9" w:rsidRPr="00F85666" w14:paraId="162BF666" w14:textId="77777777" w:rsidTr="009106C9">
      <w:tc>
        <w:tcPr>
          <w:tcW w:w="4500" w:type="pct"/>
          <w:tcBorders>
            <w:top w:val="single" w:sz="4" w:space="0" w:color="000000" w:themeColor="text1"/>
          </w:tcBorders>
        </w:tcPr>
        <w:p w14:paraId="69520122" w14:textId="6A8FCDD1" w:rsidR="009106C9" w:rsidRPr="00F85666" w:rsidRDefault="00000000" w:rsidP="008B344D">
          <w:pPr>
            <w:pStyle w:val="Footer"/>
            <w:rPr>
              <w:sz w:val="18"/>
            </w:rPr>
          </w:pPr>
          <w:sdt>
            <w:sdtPr>
              <w:rPr>
                <w:sz w:val="18"/>
              </w:rPr>
              <w:alias w:val="Company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AE037C" w:rsidRPr="00F85666">
                <w:rPr>
                  <w:sz w:val="18"/>
                </w:rPr>
                <w:t>CS-</w:t>
              </w:r>
              <w:r w:rsidR="00F53C42">
                <w:rPr>
                  <w:sz w:val="18"/>
                </w:rPr>
                <w:t>1</w:t>
              </w:r>
              <w:r w:rsidR="001E3A0F">
                <w:rPr>
                  <w:sz w:val="18"/>
                </w:rPr>
                <w:t>21</w:t>
              </w:r>
            </w:sdtContent>
          </w:sdt>
          <w:r w:rsidR="009106C9" w:rsidRPr="00F85666">
            <w:rPr>
              <w:sz w:val="18"/>
            </w:rPr>
            <w:t xml:space="preserve"> | </w:t>
          </w:r>
          <w:r w:rsidR="00F53C42">
            <w:rPr>
              <w:sz w:val="18"/>
            </w:rPr>
            <w:t>Object Oriented Programming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8DB3E2" w:themeFill="text2" w:themeFillTint="66"/>
        </w:tcPr>
        <w:p w14:paraId="0A0252B7" w14:textId="4C368EAC" w:rsidR="009106C9" w:rsidRPr="00F85666" w:rsidRDefault="001C61AA">
          <w:pPr>
            <w:pStyle w:val="Header"/>
            <w:rPr>
              <w:color w:val="FFFFFF" w:themeColor="background1"/>
              <w:sz w:val="18"/>
            </w:rPr>
          </w:pPr>
          <w:r w:rsidRPr="00F85666">
            <w:rPr>
              <w:sz w:val="18"/>
            </w:rPr>
            <w:fldChar w:fldCharType="begin"/>
          </w:r>
          <w:r w:rsidR="007A25CD" w:rsidRPr="00F85666">
            <w:rPr>
              <w:sz w:val="18"/>
            </w:rPr>
            <w:instrText xml:space="preserve"> PAGE   \* MERGEFORMAT </w:instrText>
          </w:r>
          <w:r w:rsidRPr="00F85666">
            <w:rPr>
              <w:sz w:val="18"/>
            </w:rPr>
            <w:fldChar w:fldCharType="separate"/>
          </w:r>
          <w:r w:rsidR="00114748" w:rsidRPr="00114748">
            <w:rPr>
              <w:noProof/>
              <w:color w:val="FFFFFF" w:themeColor="background1"/>
              <w:sz w:val="18"/>
            </w:rPr>
            <w:t>12</w:t>
          </w:r>
          <w:r w:rsidRPr="00F85666">
            <w:rPr>
              <w:sz w:val="18"/>
            </w:rPr>
            <w:fldChar w:fldCharType="end"/>
          </w:r>
        </w:p>
      </w:tc>
    </w:tr>
  </w:tbl>
  <w:p w14:paraId="2F985835" w14:textId="77777777" w:rsidR="009106C9" w:rsidRPr="00F85666" w:rsidRDefault="009106C9" w:rsidP="00F85666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830C2" w14:textId="77777777" w:rsidR="00923FE9" w:rsidRDefault="00923FE9" w:rsidP="009106C9">
      <w:pPr>
        <w:spacing w:after="0" w:line="240" w:lineRule="auto"/>
      </w:pPr>
      <w:r>
        <w:separator/>
      </w:r>
    </w:p>
  </w:footnote>
  <w:footnote w:type="continuationSeparator" w:id="0">
    <w:p w14:paraId="00EC97FE" w14:textId="77777777" w:rsidR="00923FE9" w:rsidRDefault="00923FE9" w:rsidP="00910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08"/>
      <w:gridCol w:w="6318"/>
    </w:tblGrid>
    <w:tr w:rsidR="00C81958" w14:paraId="1CCE7DBD" w14:textId="77777777" w:rsidTr="00C81958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22-02-15T00:00:00Z"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8DB3E2" w:themeFill="text2" w:themeFillTint="66"/>
              <w:vAlign w:val="bottom"/>
            </w:tcPr>
            <w:p w14:paraId="4CB00BF0" w14:textId="133A6DE8" w:rsidR="00C81958" w:rsidRDefault="00B81A61" w:rsidP="003A2C35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February 15, 2022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18C6C70A" w14:textId="50EB67A7" w:rsidR="00C81958" w:rsidRPr="005B1CAE" w:rsidRDefault="00E6575B" w:rsidP="002E4DBF">
          <w:pPr>
            <w:autoSpaceDE w:val="0"/>
            <w:autoSpaceDN w:val="0"/>
            <w:adjustRightInd w:val="0"/>
            <w:spacing w:after="0" w:line="240" w:lineRule="auto"/>
            <w:rPr>
              <w:b/>
              <w:bCs/>
              <w:sz w:val="40"/>
              <w:szCs w:val="40"/>
              <w:u w:val="single"/>
            </w:rPr>
          </w:pPr>
          <w:r>
            <w:rPr>
              <w:rFonts w:ascii="Century Gothic" w:hAnsi="Century Gothic"/>
              <w:sz w:val="24"/>
              <w:szCs w:val="24"/>
            </w:rPr>
            <w:t xml:space="preserve">Lab </w:t>
          </w:r>
          <w:r w:rsidR="00F94BC5">
            <w:rPr>
              <w:rFonts w:ascii="Century Gothic" w:hAnsi="Century Gothic"/>
              <w:sz w:val="24"/>
              <w:szCs w:val="24"/>
            </w:rPr>
            <w:t>13: Exception Handling</w:t>
          </w:r>
        </w:p>
      </w:tc>
    </w:tr>
  </w:tbl>
  <w:p w14:paraId="38BA6A7E" w14:textId="28798E66" w:rsidR="00C81958" w:rsidRPr="00F85666" w:rsidRDefault="00C81958" w:rsidP="00697F27">
    <w:pPr>
      <w:pStyle w:val="Header"/>
      <w:rPr>
        <w:color w:val="00B05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899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346F4"/>
    <w:multiLevelType w:val="hybridMultilevel"/>
    <w:tmpl w:val="741C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72715"/>
    <w:multiLevelType w:val="hybridMultilevel"/>
    <w:tmpl w:val="F7C4A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1B5BA8"/>
    <w:multiLevelType w:val="hybridMultilevel"/>
    <w:tmpl w:val="F57C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4223A"/>
    <w:multiLevelType w:val="hybridMultilevel"/>
    <w:tmpl w:val="70D2B258"/>
    <w:lvl w:ilvl="0" w:tplc="6F22D58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486532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D76DFE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584097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CCE6B5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B68E55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420971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BB896D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DA6AA9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253B0666"/>
    <w:multiLevelType w:val="hybridMultilevel"/>
    <w:tmpl w:val="301AC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EF6897"/>
    <w:multiLevelType w:val="hybridMultilevel"/>
    <w:tmpl w:val="90AA3B42"/>
    <w:lvl w:ilvl="0" w:tplc="E0A81B6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BFEB09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FA2935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9044B2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5C0B19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B76D63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A289D2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5342D8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AB4B1C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293E667A"/>
    <w:multiLevelType w:val="hybridMultilevel"/>
    <w:tmpl w:val="603094BC"/>
    <w:lvl w:ilvl="0" w:tplc="8208DBE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D203DF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570539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F7E729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02E033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604608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D1EEF8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514C21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872B25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2EA5193F"/>
    <w:multiLevelType w:val="hybridMultilevel"/>
    <w:tmpl w:val="5E3C7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028E5"/>
    <w:multiLevelType w:val="hybridMultilevel"/>
    <w:tmpl w:val="1076C30E"/>
    <w:lvl w:ilvl="0" w:tplc="864CB95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072521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48C139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AAE530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B54AC8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44A5D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EDAABF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F1661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528320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0" w15:restartNumberingAfterBreak="0">
    <w:nsid w:val="30851915"/>
    <w:multiLevelType w:val="hybridMultilevel"/>
    <w:tmpl w:val="CC265218"/>
    <w:lvl w:ilvl="0" w:tplc="E3BC461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E4C96B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AF83C4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804EFC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4E8062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5A2AB3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14ABA1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690950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800836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1" w15:restartNumberingAfterBreak="0">
    <w:nsid w:val="36935CB2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126CA3"/>
    <w:multiLevelType w:val="hybridMultilevel"/>
    <w:tmpl w:val="F78C8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B2594"/>
    <w:multiLevelType w:val="hybridMultilevel"/>
    <w:tmpl w:val="B830830C"/>
    <w:lvl w:ilvl="0" w:tplc="0B68E5A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9F60AA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0823C1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08C1AA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F6CEFD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B9C7DE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10CFBC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6BE802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478711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4" w15:restartNumberingAfterBreak="0">
    <w:nsid w:val="424C1C4F"/>
    <w:multiLevelType w:val="hybridMultilevel"/>
    <w:tmpl w:val="FBF8F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EA1964"/>
    <w:multiLevelType w:val="hybridMultilevel"/>
    <w:tmpl w:val="903E0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611A9"/>
    <w:multiLevelType w:val="hybridMultilevel"/>
    <w:tmpl w:val="DCD0DA48"/>
    <w:lvl w:ilvl="0" w:tplc="2C1451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DF20F5"/>
    <w:multiLevelType w:val="hybridMultilevel"/>
    <w:tmpl w:val="B44E8DF0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D1BF3"/>
    <w:multiLevelType w:val="hybridMultilevel"/>
    <w:tmpl w:val="CFCC4E4C"/>
    <w:lvl w:ilvl="0" w:tplc="0D086E3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FCCC04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9D6514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26884B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58C117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F5A946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D8CCF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9B2EC7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B76A90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9" w15:restartNumberingAfterBreak="0">
    <w:nsid w:val="4E8D2EB8"/>
    <w:multiLevelType w:val="hybridMultilevel"/>
    <w:tmpl w:val="FE4E7E06"/>
    <w:lvl w:ilvl="0" w:tplc="49F47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635B9E"/>
    <w:multiLevelType w:val="hybridMultilevel"/>
    <w:tmpl w:val="0AC6A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520ECD"/>
    <w:multiLevelType w:val="hybridMultilevel"/>
    <w:tmpl w:val="09846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492C06"/>
    <w:multiLevelType w:val="hybridMultilevel"/>
    <w:tmpl w:val="560ED0AA"/>
    <w:lvl w:ilvl="0" w:tplc="AB52DA4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C4495B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E481C6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704CC2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E360BE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640899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B64B41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2AD2001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35CAA2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 w15:restartNumberingAfterBreak="0">
    <w:nsid w:val="617876FC"/>
    <w:multiLevelType w:val="hybridMultilevel"/>
    <w:tmpl w:val="72BE7F2A"/>
    <w:lvl w:ilvl="0" w:tplc="1CE01DFA">
      <w:start w:val="1"/>
      <w:numFmt w:val="decimal"/>
      <w:lvlText w:val="%1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127D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4722CC7"/>
    <w:multiLevelType w:val="multilevel"/>
    <w:tmpl w:val="FCE69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677216"/>
    <w:multiLevelType w:val="hybridMultilevel"/>
    <w:tmpl w:val="1BCA5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260640"/>
    <w:multiLevelType w:val="hybridMultilevel"/>
    <w:tmpl w:val="D786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601A70"/>
    <w:multiLevelType w:val="hybridMultilevel"/>
    <w:tmpl w:val="50B4810A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6269AC"/>
    <w:multiLevelType w:val="hybridMultilevel"/>
    <w:tmpl w:val="873ED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D84C11"/>
    <w:multiLevelType w:val="hybridMultilevel"/>
    <w:tmpl w:val="23827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493B45"/>
    <w:multiLevelType w:val="hybridMultilevel"/>
    <w:tmpl w:val="FAB0F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D254CE"/>
    <w:multiLevelType w:val="hybridMultilevel"/>
    <w:tmpl w:val="47201726"/>
    <w:lvl w:ilvl="0" w:tplc="D9ECDE26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2215634">
    <w:abstractNumId w:val="29"/>
  </w:num>
  <w:num w:numId="2" w16cid:durableId="648485036">
    <w:abstractNumId w:val="25"/>
  </w:num>
  <w:num w:numId="3" w16cid:durableId="38483398">
    <w:abstractNumId w:val="28"/>
  </w:num>
  <w:num w:numId="4" w16cid:durableId="1138454636">
    <w:abstractNumId w:val="17"/>
  </w:num>
  <w:num w:numId="5" w16cid:durableId="1814523999">
    <w:abstractNumId w:val="32"/>
  </w:num>
  <w:num w:numId="6" w16cid:durableId="178129744">
    <w:abstractNumId w:val="19"/>
  </w:num>
  <w:num w:numId="7" w16cid:durableId="1433935524">
    <w:abstractNumId w:val="24"/>
  </w:num>
  <w:num w:numId="8" w16cid:durableId="1122042531">
    <w:abstractNumId w:val="27"/>
  </w:num>
  <w:num w:numId="9" w16cid:durableId="1900286716">
    <w:abstractNumId w:val="3"/>
  </w:num>
  <w:num w:numId="10" w16cid:durableId="1239631608">
    <w:abstractNumId w:val="31"/>
  </w:num>
  <w:num w:numId="11" w16cid:durableId="1421176963">
    <w:abstractNumId w:val="11"/>
  </w:num>
  <w:num w:numId="12" w16cid:durableId="1658802708">
    <w:abstractNumId w:val="0"/>
  </w:num>
  <w:num w:numId="13" w16cid:durableId="247153728">
    <w:abstractNumId w:val="1"/>
  </w:num>
  <w:num w:numId="14" w16cid:durableId="2142265154">
    <w:abstractNumId w:val="20"/>
  </w:num>
  <w:num w:numId="15" w16cid:durableId="692269744">
    <w:abstractNumId w:val="8"/>
  </w:num>
  <w:num w:numId="16" w16cid:durableId="841091181">
    <w:abstractNumId w:val="15"/>
  </w:num>
  <w:num w:numId="17" w16cid:durableId="411244231">
    <w:abstractNumId w:val="2"/>
  </w:num>
  <w:num w:numId="18" w16cid:durableId="2120172716">
    <w:abstractNumId w:val="30"/>
  </w:num>
  <w:num w:numId="19" w16cid:durableId="2113162168">
    <w:abstractNumId w:val="23"/>
  </w:num>
  <w:num w:numId="20" w16cid:durableId="457337640">
    <w:abstractNumId w:val="12"/>
  </w:num>
  <w:num w:numId="21" w16cid:durableId="1634018946">
    <w:abstractNumId w:val="14"/>
  </w:num>
  <w:num w:numId="22" w16cid:durableId="1021594181">
    <w:abstractNumId w:val="26"/>
  </w:num>
  <w:num w:numId="23" w16cid:durableId="775904141">
    <w:abstractNumId w:val="21"/>
  </w:num>
  <w:num w:numId="24" w16cid:durableId="1261182568">
    <w:abstractNumId w:val="5"/>
  </w:num>
  <w:num w:numId="25" w16cid:durableId="712463031">
    <w:abstractNumId w:val="9"/>
  </w:num>
  <w:num w:numId="26" w16cid:durableId="526724993">
    <w:abstractNumId w:val="6"/>
  </w:num>
  <w:num w:numId="27" w16cid:durableId="1418672003">
    <w:abstractNumId w:val="10"/>
  </w:num>
  <w:num w:numId="28" w16cid:durableId="529346163">
    <w:abstractNumId w:val="13"/>
  </w:num>
  <w:num w:numId="29" w16cid:durableId="147206733">
    <w:abstractNumId w:val="4"/>
  </w:num>
  <w:num w:numId="30" w16cid:durableId="1629240969">
    <w:abstractNumId w:val="7"/>
  </w:num>
  <w:num w:numId="31" w16cid:durableId="1736583334">
    <w:abstractNumId w:val="22"/>
  </w:num>
  <w:num w:numId="32" w16cid:durableId="832531001">
    <w:abstractNumId w:val="18"/>
  </w:num>
  <w:num w:numId="33" w16cid:durableId="793451157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PK" w:vendorID="64" w:dllVersion="0" w:nlCheck="1" w:checkStyle="0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jA3Nja2NDUyNDBW0lEKTi0uzszPAykwqgUALvOvbSwAAAA="/>
  </w:docVars>
  <w:rsids>
    <w:rsidRoot w:val="00605077"/>
    <w:rsid w:val="0000395A"/>
    <w:rsid w:val="0001127E"/>
    <w:rsid w:val="00022DD7"/>
    <w:rsid w:val="000311BE"/>
    <w:rsid w:val="00040CC2"/>
    <w:rsid w:val="00046A01"/>
    <w:rsid w:val="00046E21"/>
    <w:rsid w:val="00050E7F"/>
    <w:rsid w:val="0005198C"/>
    <w:rsid w:val="00053748"/>
    <w:rsid w:val="00054EC6"/>
    <w:rsid w:val="00055C7A"/>
    <w:rsid w:val="00062775"/>
    <w:rsid w:val="00071FF1"/>
    <w:rsid w:val="00075A6E"/>
    <w:rsid w:val="0008151D"/>
    <w:rsid w:val="00081D96"/>
    <w:rsid w:val="00082608"/>
    <w:rsid w:val="00094BEE"/>
    <w:rsid w:val="00094E3D"/>
    <w:rsid w:val="0009615C"/>
    <w:rsid w:val="000975BF"/>
    <w:rsid w:val="000A0909"/>
    <w:rsid w:val="000A10AC"/>
    <w:rsid w:val="000A2A1D"/>
    <w:rsid w:val="000B3CB5"/>
    <w:rsid w:val="000C0C50"/>
    <w:rsid w:val="000C105A"/>
    <w:rsid w:val="000C6AE2"/>
    <w:rsid w:val="000D366D"/>
    <w:rsid w:val="000D4B6F"/>
    <w:rsid w:val="001014B8"/>
    <w:rsid w:val="00106ECF"/>
    <w:rsid w:val="001076AA"/>
    <w:rsid w:val="00114748"/>
    <w:rsid w:val="00116012"/>
    <w:rsid w:val="0011621F"/>
    <w:rsid w:val="00120A61"/>
    <w:rsid w:val="001230FB"/>
    <w:rsid w:val="00123AC6"/>
    <w:rsid w:val="00124FF3"/>
    <w:rsid w:val="00125298"/>
    <w:rsid w:val="00125F1C"/>
    <w:rsid w:val="00131047"/>
    <w:rsid w:val="00135EA6"/>
    <w:rsid w:val="00143BC3"/>
    <w:rsid w:val="0015122C"/>
    <w:rsid w:val="0015472E"/>
    <w:rsid w:val="0016774F"/>
    <w:rsid w:val="001722AA"/>
    <w:rsid w:val="00175C41"/>
    <w:rsid w:val="00176C02"/>
    <w:rsid w:val="00176C67"/>
    <w:rsid w:val="001814FE"/>
    <w:rsid w:val="001911F8"/>
    <w:rsid w:val="001942E3"/>
    <w:rsid w:val="00197877"/>
    <w:rsid w:val="001A226D"/>
    <w:rsid w:val="001A4C4C"/>
    <w:rsid w:val="001A79E0"/>
    <w:rsid w:val="001C299E"/>
    <w:rsid w:val="001C3C7E"/>
    <w:rsid w:val="001C61AA"/>
    <w:rsid w:val="001E20E0"/>
    <w:rsid w:val="001E3A0F"/>
    <w:rsid w:val="001E6433"/>
    <w:rsid w:val="001E7507"/>
    <w:rsid w:val="001E7799"/>
    <w:rsid w:val="001F4A4B"/>
    <w:rsid w:val="001F5996"/>
    <w:rsid w:val="002014B3"/>
    <w:rsid w:val="002067D7"/>
    <w:rsid w:val="00210677"/>
    <w:rsid w:val="00211CC0"/>
    <w:rsid w:val="00213F91"/>
    <w:rsid w:val="00216F2B"/>
    <w:rsid w:val="00227F4B"/>
    <w:rsid w:val="002306A0"/>
    <w:rsid w:val="002307DF"/>
    <w:rsid w:val="00230B0C"/>
    <w:rsid w:val="002311DD"/>
    <w:rsid w:val="002443AD"/>
    <w:rsid w:val="00246C7B"/>
    <w:rsid w:val="0025163B"/>
    <w:rsid w:val="002527AA"/>
    <w:rsid w:val="00255718"/>
    <w:rsid w:val="002562DB"/>
    <w:rsid w:val="00260B71"/>
    <w:rsid w:val="002614F4"/>
    <w:rsid w:val="00264E65"/>
    <w:rsid w:val="00266387"/>
    <w:rsid w:val="002675B0"/>
    <w:rsid w:val="00270D2C"/>
    <w:rsid w:val="0027583D"/>
    <w:rsid w:val="00276419"/>
    <w:rsid w:val="002966E4"/>
    <w:rsid w:val="002B6037"/>
    <w:rsid w:val="002B6564"/>
    <w:rsid w:val="002C0A98"/>
    <w:rsid w:val="002C3482"/>
    <w:rsid w:val="002C4A0E"/>
    <w:rsid w:val="002D102F"/>
    <w:rsid w:val="002E140D"/>
    <w:rsid w:val="002E3FAE"/>
    <w:rsid w:val="002E4974"/>
    <w:rsid w:val="002E4DBF"/>
    <w:rsid w:val="002E4F53"/>
    <w:rsid w:val="002E7D08"/>
    <w:rsid w:val="0030164A"/>
    <w:rsid w:val="00303295"/>
    <w:rsid w:val="0030361B"/>
    <w:rsid w:val="00306B5A"/>
    <w:rsid w:val="00314C51"/>
    <w:rsid w:val="00320316"/>
    <w:rsid w:val="00324DB6"/>
    <w:rsid w:val="003261C4"/>
    <w:rsid w:val="00330843"/>
    <w:rsid w:val="00330C31"/>
    <w:rsid w:val="00331C43"/>
    <w:rsid w:val="00331FED"/>
    <w:rsid w:val="00335961"/>
    <w:rsid w:val="0034141B"/>
    <w:rsid w:val="00351920"/>
    <w:rsid w:val="00353EBF"/>
    <w:rsid w:val="00366174"/>
    <w:rsid w:val="00387953"/>
    <w:rsid w:val="00387AAB"/>
    <w:rsid w:val="00397CF9"/>
    <w:rsid w:val="003A122E"/>
    <w:rsid w:val="003A1F51"/>
    <w:rsid w:val="003A2C35"/>
    <w:rsid w:val="003A50B8"/>
    <w:rsid w:val="003A6481"/>
    <w:rsid w:val="003B5B05"/>
    <w:rsid w:val="003B670E"/>
    <w:rsid w:val="003C0971"/>
    <w:rsid w:val="003C4B9D"/>
    <w:rsid w:val="003D053E"/>
    <w:rsid w:val="003E0C8E"/>
    <w:rsid w:val="003F03F2"/>
    <w:rsid w:val="003F5411"/>
    <w:rsid w:val="004031A1"/>
    <w:rsid w:val="00403E0C"/>
    <w:rsid w:val="00412B54"/>
    <w:rsid w:val="00413EE8"/>
    <w:rsid w:val="00415D93"/>
    <w:rsid w:val="004174C5"/>
    <w:rsid w:val="00417573"/>
    <w:rsid w:val="00417F55"/>
    <w:rsid w:val="00421E09"/>
    <w:rsid w:val="004375E4"/>
    <w:rsid w:val="00437D0E"/>
    <w:rsid w:val="0044139C"/>
    <w:rsid w:val="004447A0"/>
    <w:rsid w:val="00446D0B"/>
    <w:rsid w:val="004579BA"/>
    <w:rsid w:val="00460244"/>
    <w:rsid w:val="004620F0"/>
    <w:rsid w:val="00463561"/>
    <w:rsid w:val="00465EC7"/>
    <w:rsid w:val="00474A92"/>
    <w:rsid w:val="004752A8"/>
    <w:rsid w:val="0047576D"/>
    <w:rsid w:val="004846BA"/>
    <w:rsid w:val="00485BB4"/>
    <w:rsid w:val="004867F3"/>
    <w:rsid w:val="0048739C"/>
    <w:rsid w:val="00496824"/>
    <w:rsid w:val="004A2A62"/>
    <w:rsid w:val="004A639F"/>
    <w:rsid w:val="004C1D8C"/>
    <w:rsid w:val="004C3D39"/>
    <w:rsid w:val="004C71DE"/>
    <w:rsid w:val="004D22B3"/>
    <w:rsid w:val="004D33F8"/>
    <w:rsid w:val="004D647F"/>
    <w:rsid w:val="004D7C2F"/>
    <w:rsid w:val="004E35D9"/>
    <w:rsid w:val="004E655A"/>
    <w:rsid w:val="004E6DE5"/>
    <w:rsid w:val="00500ABF"/>
    <w:rsid w:val="00505593"/>
    <w:rsid w:val="00507061"/>
    <w:rsid w:val="00507644"/>
    <w:rsid w:val="0051262F"/>
    <w:rsid w:val="00526388"/>
    <w:rsid w:val="0052786C"/>
    <w:rsid w:val="00534567"/>
    <w:rsid w:val="00542121"/>
    <w:rsid w:val="00542219"/>
    <w:rsid w:val="0055585D"/>
    <w:rsid w:val="00556529"/>
    <w:rsid w:val="005566D4"/>
    <w:rsid w:val="005651EC"/>
    <w:rsid w:val="00566D7F"/>
    <w:rsid w:val="00567479"/>
    <w:rsid w:val="005763F5"/>
    <w:rsid w:val="00576542"/>
    <w:rsid w:val="00577EB4"/>
    <w:rsid w:val="00581E02"/>
    <w:rsid w:val="00584C23"/>
    <w:rsid w:val="00590A16"/>
    <w:rsid w:val="005910ED"/>
    <w:rsid w:val="00593BFD"/>
    <w:rsid w:val="0059439A"/>
    <w:rsid w:val="00594E81"/>
    <w:rsid w:val="0059570A"/>
    <w:rsid w:val="005974F4"/>
    <w:rsid w:val="00597A94"/>
    <w:rsid w:val="005A0D60"/>
    <w:rsid w:val="005A2076"/>
    <w:rsid w:val="005B1CAE"/>
    <w:rsid w:val="005B3BE8"/>
    <w:rsid w:val="005B5337"/>
    <w:rsid w:val="005C2617"/>
    <w:rsid w:val="005C3898"/>
    <w:rsid w:val="005C6212"/>
    <w:rsid w:val="005C6BAA"/>
    <w:rsid w:val="005E1B3E"/>
    <w:rsid w:val="005E73BD"/>
    <w:rsid w:val="005F2062"/>
    <w:rsid w:val="005F2832"/>
    <w:rsid w:val="005F2998"/>
    <w:rsid w:val="005F2CA0"/>
    <w:rsid w:val="005F65EC"/>
    <w:rsid w:val="005F6663"/>
    <w:rsid w:val="005F6D57"/>
    <w:rsid w:val="005F714E"/>
    <w:rsid w:val="005F7FC3"/>
    <w:rsid w:val="00603304"/>
    <w:rsid w:val="00605077"/>
    <w:rsid w:val="00606793"/>
    <w:rsid w:val="00607777"/>
    <w:rsid w:val="006105DE"/>
    <w:rsid w:val="00611EDF"/>
    <w:rsid w:val="00615241"/>
    <w:rsid w:val="00623D72"/>
    <w:rsid w:val="006241DA"/>
    <w:rsid w:val="00626B04"/>
    <w:rsid w:val="00627A34"/>
    <w:rsid w:val="00635C0A"/>
    <w:rsid w:val="0064127D"/>
    <w:rsid w:val="006418F6"/>
    <w:rsid w:val="0064343A"/>
    <w:rsid w:val="00643C97"/>
    <w:rsid w:val="0064449D"/>
    <w:rsid w:val="00650C2B"/>
    <w:rsid w:val="00650C31"/>
    <w:rsid w:val="006523B3"/>
    <w:rsid w:val="006724EF"/>
    <w:rsid w:val="0067275F"/>
    <w:rsid w:val="006777EE"/>
    <w:rsid w:val="00677B46"/>
    <w:rsid w:val="00692C86"/>
    <w:rsid w:val="00697F27"/>
    <w:rsid w:val="006A1088"/>
    <w:rsid w:val="006A53D1"/>
    <w:rsid w:val="006B091E"/>
    <w:rsid w:val="006B61A6"/>
    <w:rsid w:val="006C3726"/>
    <w:rsid w:val="006D6743"/>
    <w:rsid w:val="006D6A95"/>
    <w:rsid w:val="006D7A5F"/>
    <w:rsid w:val="006D7B14"/>
    <w:rsid w:val="006E2B6E"/>
    <w:rsid w:val="006E30F0"/>
    <w:rsid w:val="006F61F7"/>
    <w:rsid w:val="0070318F"/>
    <w:rsid w:val="00706B8C"/>
    <w:rsid w:val="00707D79"/>
    <w:rsid w:val="00711352"/>
    <w:rsid w:val="007142F8"/>
    <w:rsid w:val="0072609D"/>
    <w:rsid w:val="007335A2"/>
    <w:rsid w:val="00733D96"/>
    <w:rsid w:val="00736CBA"/>
    <w:rsid w:val="00746232"/>
    <w:rsid w:val="00750113"/>
    <w:rsid w:val="007839C6"/>
    <w:rsid w:val="007846D4"/>
    <w:rsid w:val="007909A9"/>
    <w:rsid w:val="0079119E"/>
    <w:rsid w:val="00792172"/>
    <w:rsid w:val="007A0830"/>
    <w:rsid w:val="007A25CD"/>
    <w:rsid w:val="007A38F2"/>
    <w:rsid w:val="007B2CC3"/>
    <w:rsid w:val="007B3999"/>
    <w:rsid w:val="007B4D87"/>
    <w:rsid w:val="007B5DAD"/>
    <w:rsid w:val="007C431A"/>
    <w:rsid w:val="007D07E3"/>
    <w:rsid w:val="007D084B"/>
    <w:rsid w:val="007F5B78"/>
    <w:rsid w:val="00810A0B"/>
    <w:rsid w:val="008139C2"/>
    <w:rsid w:val="00821DDF"/>
    <w:rsid w:val="00825781"/>
    <w:rsid w:val="008263EC"/>
    <w:rsid w:val="008318C5"/>
    <w:rsid w:val="008323F0"/>
    <w:rsid w:val="008346A5"/>
    <w:rsid w:val="00835308"/>
    <w:rsid w:val="00835758"/>
    <w:rsid w:val="0084190E"/>
    <w:rsid w:val="00841C81"/>
    <w:rsid w:val="00852735"/>
    <w:rsid w:val="0085423D"/>
    <w:rsid w:val="00855F7C"/>
    <w:rsid w:val="00870D34"/>
    <w:rsid w:val="00870DCF"/>
    <w:rsid w:val="0087207A"/>
    <w:rsid w:val="008738FE"/>
    <w:rsid w:val="008760C4"/>
    <w:rsid w:val="00880073"/>
    <w:rsid w:val="00881959"/>
    <w:rsid w:val="008857E4"/>
    <w:rsid w:val="00886342"/>
    <w:rsid w:val="00887082"/>
    <w:rsid w:val="008901B1"/>
    <w:rsid w:val="00895474"/>
    <w:rsid w:val="00896D69"/>
    <w:rsid w:val="008A24F8"/>
    <w:rsid w:val="008A283E"/>
    <w:rsid w:val="008A62F0"/>
    <w:rsid w:val="008B0A0E"/>
    <w:rsid w:val="008B2592"/>
    <w:rsid w:val="008B344D"/>
    <w:rsid w:val="008B5089"/>
    <w:rsid w:val="008C252E"/>
    <w:rsid w:val="008C4DB4"/>
    <w:rsid w:val="008C6979"/>
    <w:rsid w:val="008C70B8"/>
    <w:rsid w:val="008C73E1"/>
    <w:rsid w:val="008D0CB1"/>
    <w:rsid w:val="008D69C4"/>
    <w:rsid w:val="008E020D"/>
    <w:rsid w:val="008F1105"/>
    <w:rsid w:val="008F29FB"/>
    <w:rsid w:val="008F368D"/>
    <w:rsid w:val="008F581E"/>
    <w:rsid w:val="008F63CE"/>
    <w:rsid w:val="00907891"/>
    <w:rsid w:val="009106C9"/>
    <w:rsid w:val="009165F7"/>
    <w:rsid w:val="00921B68"/>
    <w:rsid w:val="00923A3B"/>
    <w:rsid w:val="00923FE9"/>
    <w:rsid w:val="009378A4"/>
    <w:rsid w:val="00943274"/>
    <w:rsid w:val="00971704"/>
    <w:rsid w:val="009726D4"/>
    <w:rsid w:val="00975C05"/>
    <w:rsid w:val="009841DE"/>
    <w:rsid w:val="009908BF"/>
    <w:rsid w:val="00991574"/>
    <w:rsid w:val="00992667"/>
    <w:rsid w:val="009A12FA"/>
    <w:rsid w:val="009A2FC3"/>
    <w:rsid w:val="009B09ED"/>
    <w:rsid w:val="009B394D"/>
    <w:rsid w:val="009B50A6"/>
    <w:rsid w:val="009C1C74"/>
    <w:rsid w:val="009C3A46"/>
    <w:rsid w:val="009C683C"/>
    <w:rsid w:val="009D6213"/>
    <w:rsid w:val="009D7605"/>
    <w:rsid w:val="009D7EBF"/>
    <w:rsid w:val="009E3D56"/>
    <w:rsid w:val="009E6EBF"/>
    <w:rsid w:val="009F0004"/>
    <w:rsid w:val="009F17E2"/>
    <w:rsid w:val="009F2E90"/>
    <w:rsid w:val="009F37E1"/>
    <w:rsid w:val="009F4FF3"/>
    <w:rsid w:val="009F64BE"/>
    <w:rsid w:val="00A00109"/>
    <w:rsid w:val="00A06A6D"/>
    <w:rsid w:val="00A06E5C"/>
    <w:rsid w:val="00A3319B"/>
    <w:rsid w:val="00A366A3"/>
    <w:rsid w:val="00A45822"/>
    <w:rsid w:val="00A46E34"/>
    <w:rsid w:val="00A5294F"/>
    <w:rsid w:val="00A53076"/>
    <w:rsid w:val="00A551D3"/>
    <w:rsid w:val="00A555AF"/>
    <w:rsid w:val="00A56765"/>
    <w:rsid w:val="00A57501"/>
    <w:rsid w:val="00A62365"/>
    <w:rsid w:val="00A63610"/>
    <w:rsid w:val="00A64B9D"/>
    <w:rsid w:val="00A66C82"/>
    <w:rsid w:val="00A706DA"/>
    <w:rsid w:val="00A74360"/>
    <w:rsid w:val="00A80927"/>
    <w:rsid w:val="00A826E8"/>
    <w:rsid w:val="00A83680"/>
    <w:rsid w:val="00A91C7D"/>
    <w:rsid w:val="00AA7D14"/>
    <w:rsid w:val="00AB1871"/>
    <w:rsid w:val="00AB6619"/>
    <w:rsid w:val="00AC1B34"/>
    <w:rsid w:val="00AC2D4A"/>
    <w:rsid w:val="00AC4660"/>
    <w:rsid w:val="00AC6CC7"/>
    <w:rsid w:val="00AD251E"/>
    <w:rsid w:val="00AE037C"/>
    <w:rsid w:val="00AE3D9F"/>
    <w:rsid w:val="00AE427A"/>
    <w:rsid w:val="00AE578C"/>
    <w:rsid w:val="00B00AA3"/>
    <w:rsid w:val="00B02B74"/>
    <w:rsid w:val="00B07FC7"/>
    <w:rsid w:val="00B17A8C"/>
    <w:rsid w:val="00B25E2F"/>
    <w:rsid w:val="00B3388C"/>
    <w:rsid w:val="00B41756"/>
    <w:rsid w:val="00B41C30"/>
    <w:rsid w:val="00B47136"/>
    <w:rsid w:val="00B47B92"/>
    <w:rsid w:val="00B523FE"/>
    <w:rsid w:val="00B54052"/>
    <w:rsid w:val="00B54170"/>
    <w:rsid w:val="00B545B3"/>
    <w:rsid w:val="00B55F1E"/>
    <w:rsid w:val="00B63F31"/>
    <w:rsid w:val="00B645FA"/>
    <w:rsid w:val="00B66751"/>
    <w:rsid w:val="00B72CBA"/>
    <w:rsid w:val="00B7408B"/>
    <w:rsid w:val="00B74FB0"/>
    <w:rsid w:val="00B76138"/>
    <w:rsid w:val="00B80D23"/>
    <w:rsid w:val="00B81A61"/>
    <w:rsid w:val="00B84F42"/>
    <w:rsid w:val="00B8636A"/>
    <w:rsid w:val="00B950BC"/>
    <w:rsid w:val="00BA6E8D"/>
    <w:rsid w:val="00BB3019"/>
    <w:rsid w:val="00BC4E01"/>
    <w:rsid w:val="00BC759E"/>
    <w:rsid w:val="00BD1E49"/>
    <w:rsid w:val="00BE04DD"/>
    <w:rsid w:val="00BE0668"/>
    <w:rsid w:val="00BE1330"/>
    <w:rsid w:val="00BE37C4"/>
    <w:rsid w:val="00BF26AF"/>
    <w:rsid w:val="00BF7A5E"/>
    <w:rsid w:val="00C12C51"/>
    <w:rsid w:val="00C149A5"/>
    <w:rsid w:val="00C14EBC"/>
    <w:rsid w:val="00C155E0"/>
    <w:rsid w:val="00C2109A"/>
    <w:rsid w:val="00C213E9"/>
    <w:rsid w:val="00C24D13"/>
    <w:rsid w:val="00C3560A"/>
    <w:rsid w:val="00C52FD0"/>
    <w:rsid w:val="00C663A3"/>
    <w:rsid w:val="00C737CF"/>
    <w:rsid w:val="00C81958"/>
    <w:rsid w:val="00C84700"/>
    <w:rsid w:val="00C849B9"/>
    <w:rsid w:val="00C86224"/>
    <w:rsid w:val="00C908FE"/>
    <w:rsid w:val="00C9169D"/>
    <w:rsid w:val="00C97459"/>
    <w:rsid w:val="00CA0B84"/>
    <w:rsid w:val="00CA2B9B"/>
    <w:rsid w:val="00CA7581"/>
    <w:rsid w:val="00CB7D4E"/>
    <w:rsid w:val="00CC6B4D"/>
    <w:rsid w:val="00CD0CDA"/>
    <w:rsid w:val="00CD0D8F"/>
    <w:rsid w:val="00CD10D6"/>
    <w:rsid w:val="00CD2953"/>
    <w:rsid w:val="00CD469C"/>
    <w:rsid w:val="00CD5246"/>
    <w:rsid w:val="00CE0623"/>
    <w:rsid w:val="00CE0B3E"/>
    <w:rsid w:val="00CF1F4C"/>
    <w:rsid w:val="00CF2201"/>
    <w:rsid w:val="00CF508B"/>
    <w:rsid w:val="00D021E9"/>
    <w:rsid w:val="00D22FC7"/>
    <w:rsid w:val="00D30CFF"/>
    <w:rsid w:val="00D32489"/>
    <w:rsid w:val="00D32EC7"/>
    <w:rsid w:val="00D34B8A"/>
    <w:rsid w:val="00D35B5D"/>
    <w:rsid w:val="00D378FA"/>
    <w:rsid w:val="00D50BD1"/>
    <w:rsid w:val="00D51408"/>
    <w:rsid w:val="00D5342E"/>
    <w:rsid w:val="00D60140"/>
    <w:rsid w:val="00D60509"/>
    <w:rsid w:val="00D6153A"/>
    <w:rsid w:val="00D62ACC"/>
    <w:rsid w:val="00D64D26"/>
    <w:rsid w:val="00D7314D"/>
    <w:rsid w:val="00D828EB"/>
    <w:rsid w:val="00D8360A"/>
    <w:rsid w:val="00D83CED"/>
    <w:rsid w:val="00D84121"/>
    <w:rsid w:val="00D84A66"/>
    <w:rsid w:val="00D84F3F"/>
    <w:rsid w:val="00D85113"/>
    <w:rsid w:val="00D91DB6"/>
    <w:rsid w:val="00D92EBB"/>
    <w:rsid w:val="00D9313A"/>
    <w:rsid w:val="00DA463E"/>
    <w:rsid w:val="00DB1C8A"/>
    <w:rsid w:val="00DB5F1F"/>
    <w:rsid w:val="00DC6289"/>
    <w:rsid w:val="00DD1D71"/>
    <w:rsid w:val="00DD34B7"/>
    <w:rsid w:val="00DD3DFF"/>
    <w:rsid w:val="00DE1FA9"/>
    <w:rsid w:val="00DF0458"/>
    <w:rsid w:val="00DF4382"/>
    <w:rsid w:val="00DF55BD"/>
    <w:rsid w:val="00E0131A"/>
    <w:rsid w:val="00E0307E"/>
    <w:rsid w:val="00E12D41"/>
    <w:rsid w:val="00E13D4E"/>
    <w:rsid w:val="00E16305"/>
    <w:rsid w:val="00E1768C"/>
    <w:rsid w:val="00E200EA"/>
    <w:rsid w:val="00E21820"/>
    <w:rsid w:val="00E231C5"/>
    <w:rsid w:val="00E25364"/>
    <w:rsid w:val="00E34A92"/>
    <w:rsid w:val="00E4028F"/>
    <w:rsid w:val="00E44508"/>
    <w:rsid w:val="00E45E08"/>
    <w:rsid w:val="00E50ED5"/>
    <w:rsid w:val="00E51B87"/>
    <w:rsid w:val="00E55D26"/>
    <w:rsid w:val="00E61B56"/>
    <w:rsid w:val="00E637C2"/>
    <w:rsid w:val="00E65315"/>
    <w:rsid w:val="00E65359"/>
    <w:rsid w:val="00E6575B"/>
    <w:rsid w:val="00E66965"/>
    <w:rsid w:val="00E72C42"/>
    <w:rsid w:val="00E73A32"/>
    <w:rsid w:val="00E75066"/>
    <w:rsid w:val="00E75B06"/>
    <w:rsid w:val="00E763F4"/>
    <w:rsid w:val="00E77E42"/>
    <w:rsid w:val="00E831BB"/>
    <w:rsid w:val="00E86752"/>
    <w:rsid w:val="00E877A3"/>
    <w:rsid w:val="00E91A45"/>
    <w:rsid w:val="00E968B6"/>
    <w:rsid w:val="00EA1C33"/>
    <w:rsid w:val="00EA2D61"/>
    <w:rsid w:val="00EA3F31"/>
    <w:rsid w:val="00EA42A9"/>
    <w:rsid w:val="00EB3DB1"/>
    <w:rsid w:val="00EB6379"/>
    <w:rsid w:val="00EC3197"/>
    <w:rsid w:val="00EC6F57"/>
    <w:rsid w:val="00ED000D"/>
    <w:rsid w:val="00ED0FBD"/>
    <w:rsid w:val="00ED490E"/>
    <w:rsid w:val="00ED518C"/>
    <w:rsid w:val="00ED5F4F"/>
    <w:rsid w:val="00EE2A92"/>
    <w:rsid w:val="00EE5AB2"/>
    <w:rsid w:val="00EE69E3"/>
    <w:rsid w:val="00EF1BA6"/>
    <w:rsid w:val="00EF75E1"/>
    <w:rsid w:val="00F05651"/>
    <w:rsid w:val="00F06705"/>
    <w:rsid w:val="00F13312"/>
    <w:rsid w:val="00F144C2"/>
    <w:rsid w:val="00F27FA6"/>
    <w:rsid w:val="00F30163"/>
    <w:rsid w:val="00F31ECF"/>
    <w:rsid w:val="00F32B70"/>
    <w:rsid w:val="00F35E11"/>
    <w:rsid w:val="00F37665"/>
    <w:rsid w:val="00F45040"/>
    <w:rsid w:val="00F505F1"/>
    <w:rsid w:val="00F53C42"/>
    <w:rsid w:val="00F55DEF"/>
    <w:rsid w:val="00F57452"/>
    <w:rsid w:val="00F63DC3"/>
    <w:rsid w:val="00F745E7"/>
    <w:rsid w:val="00F74776"/>
    <w:rsid w:val="00F76291"/>
    <w:rsid w:val="00F805B8"/>
    <w:rsid w:val="00F85666"/>
    <w:rsid w:val="00F906E8"/>
    <w:rsid w:val="00F94BC5"/>
    <w:rsid w:val="00FA026D"/>
    <w:rsid w:val="00FA377D"/>
    <w:rsid w:val="00FA4874"/>
    <w:rsid w:val="00FB1542"/>
    <w:rsid w:val="00FB37DE"/>
    <w:rsid w:val="00FB48FF"/>
    <w:rsid w:val="00FC0DAE"/>
    <w:rsid w:val="00FD3C8D"/>
    <w:rsid w:val="00FE0064"/>
    <w:rsid w:val="00FE08FA"/>
    <w:rsid w:val="00FE25CD"/>
    <w:rsid w:val="00FE5E0B"/>
    <w:rsid w:val="00FF56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A8F248"/>
  <w15:docId w15:val="{9DF4C2B9-BB29-4C9F-9D4E-D2F7290A7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2FA"/>
  </w:style>
  <w:style w:type="paragraph" w:styleId="Heading1">
    <w:name w:val="heading 1"/>
    <w:basedOn w:val="Normal"/>
    <w:next w:val="Normal"/>
    <w:link w:val="Heading1Char"/>
    <w:uiPriority w:val="9"/>
    <w:qFormat/>
    <w:rsid w:val="006B091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14B3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74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0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84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1B5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841C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C8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8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B091E"/>
    <w:rPr>
      <w:rFonts w:ascii="Times New Roman" w:eastAsiaTheme="majorEastAsia" w:hAnsi="Times New Roman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014B3"/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3519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6C9"/>
  </w:style>
  <w:style w:type="paragraph" w:styleId="Footer">
    <w:name w:val="footer"/>
    <w:basedOn w:val="Normal"/>
    <w:link w:val="Foot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6C9"/>
  </w:style>
  <w:style w:type="paragraph" w:styleId="NormalWeb">
    <w:name w:val="Normal (Web)"/>
    <w:basedOn w:val="Normal"/>
    <w:unhideWhenUsed/>
    <w:rsid w:val="004579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97459"/>
    <w:rPr>
      <w:rFonts w:asciiTheme="majorHAnsi" w:eastAsiaTheme="majorEastAsia" w:hAnsiTheme="majorHAnsi" w:cstheme="majorBidi"/>
      <w:b/>
      <w:bCs/>
    </w:rPr>
  </w:style>
  <w:style w:type="character" w:styleId="Emphasis">
    <w:name w:val="Emphasis"/>
    <w:basedOn w:val="DefaultParagraphFont"/>
    <w:qFormat/>
    <w:rsid w:val="00054EC6"/>
    <w:rPr>
      <w:i/>
      <w:iCs/>
    </w:rPr>
  </w:style>
  <w:style w:type="character" w:styleId="Strong">
    <w:name w:val="Strong"/>
    <w:uiPriority w:val="22"/>
    <w:qFormat/>
    <w:rsid w:val="00387953"/>
    <w:rPr>
      <w:b/>
      <w:bCs/>
    </w:rPr>
  </w:style>
  <w:style w:type="character" w:customStyle="1" w:styleId="apple-converted-space">
    <w:name w:val="apple-converted-space"/>
    <w:basedOn w:val="DefaultParagraphFont"/>
    <w:rsid w:val="005C6212"/>
  </w:style>
  <w:style w:type="character" w:styleId="Hyperlink">
    <w:name w:val="Hyperlink"/>
    <w:basedOn w:val="DefaultParagraphFont"/>
    <w:uiPriority w:val="99"/>
    <w:semiHidden/>
    <w:unhideWhenUsed/>
    <w:rsid w:val="005C6212"/>
    <w:rPr>
      <w:color w:val="0000FF"/>
      <w:u w:val="single"/>
    </w:rPr>
  </w:style>
  <w:style w:type="table" w:styleId="TableGrid">
    <w:name w:val="Table Grid"/>
    <w:basedOn w:val="TableNormal"/>
    <w:uiPriority w:val="39"/>
    <w:rsid w:val="00C213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ta">
    <w:name w:val="parta"/>
    <w:basedOn w:val="Normal"/>
    <w:rsid w:val="008B5089"/>
    <w:pPr>
      <w:tabs>
        <w:tab w:val="left" w:pos="432"/>
        <w:tab w:val="left" w:pos="720"/>
        <w:tab w:val="left" w:pos="1008"/>
        <w:tab w:val="left" w:pos="1440"/>
      </w:tabs>
      <w:spacing w:after="0" w:line="240" w:lineRule="auto"/>
      <w:ind w:left="1008" w:hanging="576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FirstNormal">
    <w:name w:val="FirstNormal"/>
    <w:basedOn w:val="Normal"/>
    <w:rsid w:val="008B5089"/>
    <w:pPr>
      <w:tabs>
        <w:tab w:val="left" w:pos="432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ewquest">
    <w:name w:val="newquest"/>
    <w:basedOn w:val="Normal"/>
    <w:rsid w:val="008B5089"/>
    <w:pPr>
      <w:tabs>
        <w:tab w:val="left" w:pos="432"/>
      </w:tabs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rtz">
    <w:name w:val="partz"/>
    <w:basedOn w:val="parta"/>
    <w:rsid w:val="008B5089"/>
    <w:pPr>
      <w:spacing w:after="120"/>
    </w:pPr>
  </w:style>
  <w:style w:type="paragraph" w:customStyle="1" w:styleId="partfirst">
    <w:name w:val="partfirst"/>
    <w:basedOn w:val="parta"/>
    <w:rsid w:val="008B5089"/>
    <w:pPr>
      <w:spacing w:before="120"/>
    </w:pPr>
  </w:style>
  <w:style w:type="paragraph" w:styleId="HTMLPreformatted">
    <w:name w:val="HTML Preformatted"/>
    <w:basedOn w:val="Normal"/>
    <w:link w:val="HTMLPreformattedChar"/>
    <w:uiPriority w:val="99"/>
    <w:rsid w:val="00791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119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0A0909"/>
    <w:rPr>
      <w:rFonts w:ascii="Courier New" w:eastAsia="Times New Roman" w:hAnsi="Courier New" w:cs="Courier New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6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66E4"/>
    <w:rPr>
      <w:rFonts w:ascii="Tahoma" w:hAnsi="Tahoma" w:cs="Tahoma"/>
      <w:sz w:val="16"/>
      <w:szCs w:val="16"/>
    </w:rPr>
  </w:style>
  <w:style w:type="character" w:customStyle="1" w:styleId="pun">
    <w:name w:val="pun"/>
    <w:basedOn w:val="DefaultParagraphFont"/>
    <w:rsid w:val="00A00109"/>
  </w:style>
  <w:style w:type="character" w:customStyle="1" w:styleId="pln">
    <w:name w:val="pln"/>
    <w:basedOn w:val="DefaultParagraphFont"/>
    <w:rsid w:val="00A00109"/>
  </w:style>
  <w:style w:type="character" w:customStyle="1" w:styleId="str">
    <w:name w:val="str"/>
    <w:basedOn w:val="DefaultParagraphFont"/>
    <w:rsid w:val="00A00109"/>
  </w:style>
  <w:style w:type="character" w:customStyle="1" w:styleId="lit">
    <w:name w:val="lit"/>
    <w:basedOn w:val="DefaultParagraphFont"/>
    <w:rsid w:val="00A00109"/>
  </w:style>
  <w:style w:type="character" w:customStyle="1" w:styleId="com">
    <w:name w:val="com"/>
    <w:basedOn w:val="DefaultParagraphFont"/>
    <w:rsid w:val="00A00109"/>
  </w:style>
  <w:style w:type="character" w:customStyle="1" w:styleId="kwd">
    <w:name w:val="kwd"/>
    <w:basedOn w:val="DefaultParagraphFont"/>
    <w:rsid w:val="00A00109"/>
  </w:style>
  <w:style w:type="paragraph" w:styleId="NoSpacing">
    <w:name w:val="No Spacing"/>
    <w:uiPriority w:val="1"/>
    <w:qFormat/>
    <w:rsid w:val="003D05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34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4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B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B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660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03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0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650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4265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0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6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3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23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24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2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2975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60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07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90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8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7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18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6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407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12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38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701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72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42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651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1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3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1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8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055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4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279">
          <w:marLeft w:val="116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9161">
          <w:marLeft w:val="1166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691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767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55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27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9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17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89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507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8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27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46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32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80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8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067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08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74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42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26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05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62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82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51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3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0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48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69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7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595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45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199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9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48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8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987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76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37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284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4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89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68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76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108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164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51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56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0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00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7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83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5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66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6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6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9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914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2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microsoft.com/office/2007/relationships/hdphoto" Target="media/hdphoto1.wdp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2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532440-EC7A-4E14-BBF1-CDA0C8845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5</Pages>
  <Words>1820</Words>
  <Characters>1037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4: Arithmetic Operations, Recursion and Data Structure In PROLOG.</vt:lpstr>
    </vt:vector>
  </TitlesOfParts>
  <Company>CS-121</Company>
  <LinksUpToDate>false</LinksUpToDate>
  <CharactersWithSpaces>1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Arithmetic Operations, Recursion and Data Structure In PROLOG.</dc:title>
  <dc:creator>Muhammad Usman Arif</dc:creator>
  <cp:lastModifiedBy>MUHAMMAD ABRAR BAJWA</cp:lastModifiedBy>
  <cp:revision>43</cp:revision>
  <cp:lastPrinted>2021-11-16T09:06:00Z</cp:lastPrinted>
  <dcterms:created xsi:type="dcterms:W3CDTF">2022-03-11T04:43:00Z</dcterms:created>
  <dcterms:modified xsi:type="dcterms:W3CDTF">2022-10-09T12:04:00Z</dcterms:modified>
</cp:coreProperties>
</file>